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3024D" w14:textId="5421CBD4" w:rsidR="00160FE4" w:rsidRPr="002D63DC" w:rsidRDefault="00160FE4" w:rsidP="00620C0C">
      <w:pPr>
        <w:pStyle w:val="Heading1"/>
        <w:rPr>
          <w:b/>
          <w:sz w:val="36"/>
        </w:rPr>
      </w:pPr>
      <w:r w:rsidRPr="002D63DC">
        <w:rPr>
          <w:b/>
          <w:sz w:val="36"/>
        </w:rPr>
        <w:t>Semester Project – Object Oriented A</w:t>
      </w:r>
      <w:bookmarkStart w:id="0" w:name="_GoBack"/>
      <w:bookmarkEnd w:id="0"/>
      <w:r w:rsidRPr="002D63DC">
        <w:rPr>
          <w:b/>
          <w:sz w:val="36"/>
        </w:rPr>
        <w:t>nalysis and Design</w:t>
      </w:r>
      <w:r w:rsidR="00BB417F" w:rsidRPr="002D63DC">
        <w:rPr>
          <w:b/>
          <w:sz w:val="36"/>
        </w:rPr>
        <w:t xml:space="preserve"> – Iteration </w:t>
      </w:r>
      <w:r w:rsidR="0085061A" w:rsidRPr="002D63DC">
        <w:rPr>
          <w:b/>
          <w:sz w:val="36"/>
        </w:rPr>
        <w:t>2</w:t>
      </w:r>
      <w:r w:rsidR="00620C0C" w:rsidRPr="002D63DC">
        <w:rPr>
          <w:b/>
          <w:sz w:val="36"/>
        </w:rPr>
        <w:br/>
      </w:r>
    </w:p>
    <w:p w14:paraId="567B4C3F" w14:textId="5751FE8D" w:rsidR="00152074" w:rsidRPr="002D63DC" w:rsidRDefault="00152074" w:rsidP="00BB417F">
      <w:pPr>
        <w:rPr>
          <w:sz w:val="28"/>
        </w:rPr>
      </w:pPr>
      <w:r w:rsidRPr="002D63DC">
        <w:rPr>
          <w:sz w:val="28"/>
        </w:rPr>
        <w:t xml:space="preserve">Before getting started on Iteration </w:t>
      </w:r>
      <w:r w:rsidR="008F5B04" w:rsidRPr="002D63DC">
        <w:rPr>
          <w:sz w:val="28"/>
        </w:rPr>
        <w:t>2</w:t>
      </w:r>
      <w:r w:rsidRPr="002D63DC">
        <w:rPr>
          <w:sz w:val="28"/>
        </w:rPr>
        <w:t>, be sure to carefully review the Project Introduction document</w:t>
      </w:r>
      <w:r w:rsidR="008F5B04" w:rsidRPr="002D63DC">
        <w:rPr>
          <w:sz w:val="28"/>
        </w:rPr>
        <w:t xml:space="preserve">, </w:t>
      </w:r>
      <w:r w:rsidR="00200609">
        <w:rPr>
          <w:sz w:val="28"/>
        </w:rPr>
        <w:t>Iteration</w:t>
      </w:r>
      <w:r w:rsidR="008F5B04" w:rsidRPr="002D63DC">
        <w:rPr>
          <w:sz w:val="28"/>
        </w:rPr>
        <w:t xml:space="preserve"> 1 document,</w:t>
      </w:r>
      <w:r w:rsidR="00EE3750">
        <w:rPr>
          <w:sz w:val="28"/>
        </w:rPr>
        <w:t xml:space="preserve"> coding demos (particularly Decorator and State)</w:t>
      </w:r>
      <w:r w:rsidR="008F5B04" w:rsidRPr="002D63DC">
        <w:rPr>
          <w:sz w:val="28"/>
        </w:rPr>
        <w:t xml:space="preserve"> and </w:t>
      </w:r>
      <w:r w:rsidRPr="002D63DC">
        <w:rPr>
          <w:sz w:val="28"/>
        </w:rPr>
        <w:t>get to know the JSON demos.</w:t>
      </w:r>
      <w:r w:rsidR="003815AB" w:rsidRPr="002D63DC">
        <w:rPr>
          <w:sz w:val="28"/>
        </w:rPr>
        <w:t xml:space="preserve"> The overall project is 40% of your semester grade and Iteration </w:t>
      </w:r>
      <w:r w:rsidR="008F5B04" w:rsidRPr="002D63DC">
        <w:rPr>
          <w:sz w:val="28"/>
        </w:rPr>
        <w:t>2</w:t>
      </w:r>
      <w:r w:rsidR="003815AB" w:rsidRPr="002D63DC">
        <w:rPr>
          <w:sz w:val="28"/>
        </w:rPr>
        <w:t xml:space="preserve"> is worth </w:t>
      </w:r>
      <w:r w:rsidR="0085061A" w:rsidRPr="002D63DC">
        <w:rPr>
          <w:sz w:val="28"/>
        </w:rPr>
        <w:t>2</w:t>
      </w:r>
      <w:r w:rsidR="003815AB" w:rsidRPr="002D63DC">
        <w:rPr>
          <w:sz w:val="28"/>
        </w:rPr>
        <w:t>0% of the project.</w:t>
      </w:r>
    </w:p>
    <w:p w14:paraId="65533C41" w14:textId="7173E86F" w:rsidR="003815AB" w:rsidRPr="002D63DC" w:rsidRDefault="003815AB" w:rsidP="00DB56E4">
      <w:pPr>
        <w:pStyle w:val="Heading1"/>
        <w:rPr>
          <w:sz w:val="28"/>
        </w:rPr>
      </w:pPr>
      <w:r w:rsidRPr="00DB56E4">
        <w:t>Iteration</w:t>
      </w:r>
      <w:r w:rsidRPr="002D63DC">
        <w:t xml:space="preserve"> </w:t>
      </w:r>
      <w:r w:rsidR="00C93684" w:rsidRPr="002D63DC">
        <w:t>2</w:t>
      </w:r>
      <w:r w:rsidR="0050167E" w:rsidRPr="002D63DC">
        <w:t xml:space="preserve"> Reminder (from Intro)</w:t>
      </w:r>
      <w:r w:rsidRPr="002D63DC">
        <w:t xml:space="preserve"> </w:t>
      </w:r>
      <w:r w:rsidR="0050167E" w:rsidRPr="002D63DC">
        <w:br/>
      </w:r>
    </w:p>
    <w:p w14:paraId="388D0678" w14:textId="67D82508" w:rsidR="00CD3C2C" w:rsidRPr="000716B7" w:rsidRDefault="00C93684" w:rsidP="00C93684">
      <w:pPr>
        <w:rPr>
          <w:sz w:val="28"/>
          <w:szCs w:val="28"/>
        </w:rPr>
      </w:pPr>
      <w:r w:rsidRPr="000716B7">
        <w:rPr>
          <w:sz w:val="28"/>
          <w:szCs w:val="28"/>
        </w:rPr>
        <w:t>During iteration 1, you learned a lot about patterns</w:t>
      </w:r>
      <w:r w:rsidR="00CD3C2C" w:rsidRPr="000716B7">
        <w:rPr>
          <w:sz w:val="28"/>
          <w:szCs w:val="28"/>
        </w:rPr>
        <w:t xml:space="preserve"> during lecture</w:t>
      </w:r>
      <w:r w:rsidRPr="000716B7">
        <w:rPr>
          <w:sz w:val="28"/>
          <w:szCs w:val="28"/>
        </w:rPr>
        <w:t xml:space="preserve">. Next, you </w:t>
      </w:r>
      <w:r w:rsidR="00EE3750">
        <w:rPr>
          <w:sz w:val="28"/>
          <w:szCs w:val="28"/>
        </w:rPr>
        <w:t xml:space="preserve">will </w:t>
      </w:r>
      <w:r w:rsidRPr="000716B7">
        <w:rPr>
          <w:sz w:val="28"/>
          <w:szCs w:val="28"/>
        </w:rPr>
        <w:t xml:space="preserve">update your class design to include the patterns you </w:t>
      </w:r>
      <w:r w:rsidR="00EE3750">
        <w:rPr>
          <w:sz w:val="28"/>
          <w:szCs w:val="28"/>
        </w:rPr>
        <w:t>will implement</w:t>
      </w:r>
      <w:r w:rsidRPr="000716B7">
        <w:rPr>
          <w:sz w:val="28"/>
          <w:szCs w:val="28"/>
        </w:rPr>
        <w:t xml:space="preserve">. You </w:t>
      </w:r>
      <w:r w:rsidR="00EE3750">
        <w:rPr>
          <w:sz w:val="28"/>
          <w:szCs w:val="28"/>
        </w:rPr>
        <w:t xml:space="preserve">will </w:t>
      </w:r>
      <w:r w:rsidRPr="000716B7">
        <w:rPr>
          <w:sz w:val="28"/>
          <w:szCs w:val="28"/>
        </w:rPr>
        <w:t>produce a very detailed class design that shows your pattern implementations and non-domain features such as persistence. Once again, you write a one-page document describing your designs to convince the CTO you are ready to go the next iteration. To get full payment for this iteration, the CTO requires your work to demonstrate that you are going to build something that exhibits excellent OO design principles, including SOLID, GRASP, and implements the GoF patterns he requires.</w:t>
      </w:r>
      <w:r w:rsidRPr="000716B7">
        <w:rPr>
          <w:sz w:val="28"/>
          <w:szCs w:val="28"/>
        </w:rPr>
        <w:br/>
      </w:r>
    </w:p>
    <w:p w14:paraId="5549B578" w14:textId="5711470A" w:rsidR="005C5847" w:rsidRPr="002D63DC" w:rsidRDefault="00365C6E" w:rsidP="00DB56E4">
      <w:pPr>
        <w:pStyle w:val="Heading1"/>
      </w:pPr>
      <w:r w:rsidRPr="002D63DC">
        <w:t xml:space="preserve">Iteration </w:t>
      </w:r>
      <w:r w:rsidR="008F5B04" w:rsidRPr="002D63DC">
        <w:t>2</w:t>
      </w:r>
      <w:r w:rsidRPr="002D63DC">
        <w:t xml:space="preserve"> Grading Rubric</w:t>
      </w:r>
      <w:r w:rsidR="007B40DE" w:rsidRPr="002D63DC">
        <w:br/>
      </w:r>
    </w:p>
    <w:p w14:paraId="6A8135ED" w14:textId="35273EBF" w:rsidR="00CD3C2C" w:rsidRPr="002D63DC" w:rsidRDefault="00F70CA9" w:rsidP="00365C6E">
      <w:pPr>
        <w:pStyle w:val="ListParagraph"/>
        <w:numPr>
          <w:ilvl w:val="0"/>
          <w:numId w:val="13"/>
        </w:numPr>
        <w:rPr>
          <w:sz w:val="28"/>
        </w:rPr>
      </w:pPr>
      <w:r w:rsidRPr="002D63DC">
        <w:rPr>
          <w:noProof/>
        </w:rPr>
        <w:drawing>
          <wp:anchor distT="0" distB="0" distL="114300" distR="114300" simplePos="0" relativeHeight="251660288" behindDoc="1" locked="0" layoutInCell="1" allowOverlap="1" wp14:anchorId="7FF5BFF6" wp14:editId="1D27AA1D">
            <wp:simplePos x="0" y="0"/>
            <wp:positionH relativeFrom="margin">
              <wp:posOffset>2828925</wp:posOffset>
            </wp:positionH>
            <wp:positionV relativeFrom="paragraph">
              <wp:posOffset>1281430</wp:posOffset>
            </wp:positionV>
            <wp:extent cx="4095750" cy="1661160"/>
            <wp:effectExtent l="0" t="0" r="0" b="0"/>
            <wp:wrapTight wrapText="bothSides">
              <wp:wrapPolygon edited="0">
                <wp:start x="0" y="0"/>
                <wp:lineTo x="0" y="13376"/>
                <wp:lineTo x="5727" y="15853"/>
                <wp:lineTo x="8740" y="15853"/>
                <wp:lineTo x="8740" y="21303"/>
                <wp:lineTo x="21500" y="21303"/>
                <wp:lineTo x="21500" y="248"/>
                <wp:lineTo x="7033" y="0"/>
                <wp:lineTo x="0" y="0"/>
              </wp:wrapPolygon>
            </wp:wrapTight>
            <wp:docPr id="2" name="Picture 2" descr="C:\Users\Jeff\AppData\Local\Temp\SNAGHTMLb009d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ff\AppData\Local\Temp\SNAGHTMLb009d5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5750" cy="166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3C2C" w:rsidRPr="002D63DC">
        <w:rPr>
          <w:b/>
          <w:sz w:val="28"/>
        </w:rPr>
        <w:t xml:space="preserve">Updated </w:t>
      </w:r>
      <w:r w:rsidR="009A34C3" w:rsidRPr="002D63DC">
        <w:rPr>
          <w:b/>
          <w:sz w:val="28"/>
        </w:rPr>
        <w:t>Class diagram</w:t>
      </w:r>
      <w:r w:rsidR="00663105" w:rsidRPr="002D63DC">
        <w:rPr>
          <w:b/>
          <w:sz w:val="28"/>
        </w:rPr>
        <w:t xml:space="preserve">: </w:t>
      </w:r>
      <w:r w:rsidR="002D0854" w:rsidRPr="002D63DC">
        <w:rPr>
          <w:b/>
          <w:sz w:val="28"/>
        </w:rPr>
        <w:t>75</w:t>
      </w:r>
      <w:r w:rsidR="00663105" w:rsidRPr="002D63DC">
        <w:rPr>
          <w:b/>
          <w:sz w:val="28"/>
        </w:rPr>
        <w:t>%</w:t>
      </w:r>
      <w:r w:rsidR="00663105" w:rsidRPr="002D63DC">
        <w:rPr>
          <w:sz w:val="28"/>
        </w:rPr>
        <w:br/>
      </w:r>
      <w:r w:rsidR="00CD3C2C" w:rsidRPr="002D63DC">
        <w:rPr>
          <w:sz w:val="28"/>
        </w:rPr>
        <w:t>Using the class diagram you completed in Iteration 1, add the</w:t>
      </w:r>
      <w:r w:rsidR="004469FF" w:rsidRPr="002D63DC">
        <w:rPr>
          <w:sz w:val="28"/>
        </w:rPr>
        <w:t xml:space="preserve"> </w:t>
      </w:r>
      <w:r w:rsidR="004469FF" w:rsidRPr="002D63DC">
        <w:rPr>
          <w:b/>
          <w:sz w:val="28"/>
        </w:rPr>
        <w:t>five</w:t>
      </w:r>
      <w:r w:rsidR="004469FF" w:rsidRPr="002D63DC">
        <w:rPr>
          <w:sz w:val="28"/>
        </w:rPr>
        <w:t xml:space="preserve"> patterns</w:t>
      </w:r>
      <w:r w:rsidRPr="002D63DC">
        <w:rPr>
          <w:sz w:val="28"/>
        </w:rPr>
        <w:t xml:space="preserve"> described below</w:t>
      </w:r>
      <w:r w:rsidR="004469FF" w:rsidRPr="002D63DC">
        <w:rPr>
          <w:sz w:val="28"/>
        </w:rPr>
        <w:t xml:space="preserve">. The patterns must show the interfaces, abstract classes, and concrete classes your application will implement to </w:t>
      </w:r>
      <w:r w:rsidR="002419CA" w:rsidRPr="002D63DC">
        <w:rPr>
          <w:sz w:val="28"/>
        </w:rPr>
        <w:t xml:space="preserve">achieve the requirement. Show the appropriate relationships, including inheritance, realizations, and dependencies. </w:t>
      </w:r>
      <w:r w:rsidR="00A20E1A" w:rsidRPr="002D63DC">
        <w:rPr>
          <w:sz w:val="28"/>
        </w:rPr>
        <w:br/>
      </w:r>
      <w:r w:rsidR="00A20E1A" w:rsidRPr="002D63DC">
        <w:rPr>
          <w:sz w:val="28"/>
        </w:rPr>
        <w:br/>
      </w:r>
      <w:r w:rsidR="002419CA" w:rsidRPr="002D63DC">
        <w:rPr>
          <w:sz w:val="28"/>
        </w:rPr>
        <w:t>Also include at least one comment per pattern pointing out where to find it in your diagram</w:t>
      </w:r>
      <w:r w:rsidR="00A20E1A" w:rsidRPr="002D63DC">
        <w:rPr>
          <w:sz w:val="28"/>
        </w:rPr>
        <w:t xml:space="preserve"> (3 comments for the singleton part)</w:t>
      </w:r>
      <w:r w:rsidR="002419CA" w:rsidRPr="002D63DC">
        <w:rPr>
          <w:sz w:val="28"/>
        </w:rPr>
        <w:t>.</w:t>
      </w:r>
      <w:r w:rsidR="002419CA" w:rsidRPr="002D63DC">
        <w:rPr>
          <w:b/>
          <w:sz w:val="28"/>
        </w:rPr>
        <w:t xml:space="preserve"> </w:t>
      </w:r>
      <w:r w:rsidRPr="002D63DC">
        <w:rPr>
          <w:b/>
          <w:sz w:val="28"/>
        </w:rPr>
        <w:br/>
      </w:r>
      <w:r w:rsidR="00FC7B32" w:rsidRPr="002D63DC">
        <w:rPr>
          <w:b/>
          <w:sz w:val="28"/>
        </w:rPr>
        <w:br/>
      </w:r>
    </w:p>
    <w:p w14:paraId="690BF5E6" w14:textId="752BDE4E" w:rsidR="002E3DE8" w:rsidRPr="002D63DC" w:rsidRDefault="004B5DB0" w:rsidP="00CD3C2C">
      <w:pPr>
        <w:pStyle w:val="ListParagraph"/>
        <w:numPr>
          <w:ilvl w:val="1"/>
          <w:numId w:val="13"/>
        </w:numPr>
        <w:rPr>
          <w:sz w:val="28"/>
        </w:rPr>
      </w:pPr>
      <w:r w:rsidRPr="004B5DB0">
        <w:rPr>
          <w:b/>
          <w:sz w:val="28"/>
        </w:rPr>
        <w:t xml:space="preserve">Pattern 1: </w:t>
      </w:r>
      <w:r w:rsidR="00D15734" w:rsidRPr="004B5DB0">
        <w:rPr>
          <w:b/>
          <w:sz w:val="28"/>
        </w:rPr>
        <w:t>Strategy</w:t>
      </w:r>
      <w:r w:rsidR="002D0854" w:rsidRPr="004B5DB0">
        <w:rPr>
          <w:b/>
          <w:sz w:val="28"/>
        </w:rPr>
        <w:t xml:space="preserve"> – 15%</w:t>
      </w:r>
      <w:r w:rsidR="00355237" w:rsidRPr="002D63DC">
        <w:rPr>
          <w:sz w:val="28"/>
        </w:rPr>
        <w:br/>
        <w:t xml:space="preserve">You will use the Strategy pattern to implement reading and writing Trip objects to </w:t>
      </w:r>
      <w:r w:rsidR="00355237" w:rsidRPr="002D63DC">
        <w:rPr>
          <w:sz w:val="28"/>
        </w:rPr>
        <w:lastRenderedPageBreak/>
        <w:t>disk using JSON or XML serialization.</w:t>
      </w:r>
      <w:r w:rsidR="00563C6F">
        <w:rPr>
          <w:sz w:val="28"/>
        </w:rPr>
        <w:t xml:space="preserve"> </w:t>
      </w:r>
      <w:r w:rsidR="00563C6F">
        <w:rPr>
          <w:sz w:val="28"/>
        </w:rPr>
        <w:br/>
      </w:r>
      <w:r w:rsidR="00563C6F">
        <w:rPr>
          <w:sz w:val="28"/>
        </w:rPr>
        <w:br/>
        <w:t>When</w:t>
      </w:r>
      <w:r w:rsidR="000A1DBE">
        <w:rPr>
          <w:sz w:val="28"/>
        </w:rPr>
        <w:t xml:space="preserve"> </w:t>
      </w:r>
      <w:r w:rsidR="00563C6F">
        <w:rPr>
          <w:sz w:val="28"/>
        </w:rPr>
        <w:t xml:space="preserve">you write a trip to disk, it will store </w:t>
      </w:r>
      <w:r w:rsidR="00B361F1">
        <w:rPr>
          <w:sz w:val="28"/>
        </w:rPr>
        <w:t>its</w:t>
      </w:r>
      <w:r w:rsidR="00563C6F">
        <w:rPr>
          <w:sz w:val="28"/>
        </w:rPr>
        <w:t xml:space="preserve"> current state and all of the details entered</w:t>
      </w:r>
      <w:r w:rsidR="007F662A">
        <w:rPr>
          <w:sz w:val="28"/>
        </w:rPr>
        <w:t xml:space="preserve"> via the state machine. </w:t>
      </w:r>
      <w:r w:rsidR="000A1DBE">
        <w:rPr>
          <w:sz w:val="28"/>
        </w:rPr>
        <w:t xml:space="preserve">When you reload a Trip from disk, you should be able to drop it back into the </w:t>
      </w:r>
      <w:r w:rsidR="007F662A">
        <w:rPr>
          <w:sz w:val="28"/>
        </w:rPr>
        <w:t>s</w:t>
      </w:r>
      <w:r w:rsidR="000A1DBE">
        <w:rPr>
          <w:sz w:val="28"/>
        </w:rPr>
        <w:t>tate machine (if not complete) and resume work on finishing the Trip. If it</w:t>
      </w:r>
      <w:r w:rsidR="00563C6F">
        <w:rPr>
          <w:sz w:val="28"/>
        </w:rPr>
        <w:t xml:space="preserve"> is complete, it will be ready to generate an itinerary.</w:t>
      </w:r>
      <w:r w:rsidR="00355237" w:rsidRPr="002D63DC">
        <w:rPr>
          <w:sz w:val="28"/>
        </w:rPr>
        <w:br/>
      </w:r>
      <w:r w:rsidR="00D15734" w:rsidRPr="002D63DC">
        <w:rPr>
          <w:sz w:val="28"/>
        </w:rPr>
        <w:br/>
      </w:r>
      <w:r w:rsidR="00480DE9" w:rsidRPr="002D63DC">
        <w:rPr>
          <w:sz w:val="28"/>
        </w:rPr>
        <w:t>Diagram</w:t>
      </w:r>
      <w:r w:rsidR="00D15734" w:rsidRPr="002D63DC">
        <w:rPr>
          <w:sz w:val="28"/>
        </w:rPr>
        <w:t xml:space="preserve"> the strategy pattern for the JSON and XML persistence</w:t>
      </w:r>
      <w:r w:rsidR="005A544B" w:rsidRPr="002D63DC">
        <w:rPr>
          <w:sz w:val="28"/>
        </w:rPr>
        <w:t>.</w:t>
      </w:r>
      <w:r w:rsidR="00FC7B32" w:rsidRPr="002D63DC">
        <w:rPr>
          <w:sz w:val="28"/>
        </w:rPr>
        <w:t xml:space="preserve"> Show the pattern for both read and write functionality.</w:t>
      </w:r>
      <w:r w:rsidR="005A544B" w:rsidRPr="002D63DC">
        <w:rPr>
          <w:sz w:val="28"/>
        </w:rPr>
        <w:t xml:space="preserve"> </w:t>
      </w:r>
      <w:r w:rsidR="002E3A63" w:rsidRPr="002D63DC">
        <w:rPr>
          <w:sz w:val="28"/>
        </w:rPr>
        <w:t>Note that if you are a team of 1, you must still design the XML functionality, but you do not have to implement it when coding the project. Teams of 2 will both design and implement both JSON and XML functionality.</w:t>
      </w:r>
      <w:r w:rsidR="002E3DE8" w:rsidRPr="002D63DC">
        <w:rPr>
          <w:sz w:val="28"/>
        </w:rPr>
        <w:br/>
      </w:r>
    </w:p>
    <w:p w14:paraId="2297C265" w14:textId="1E4F3F1D" w:rsidR="004270AA" w:rsidRPr="002D63DC" w:rsidRDefault="004B5DB0" w:rsidP="00CD3C2C">
      <w:pPr>
        <w:pStyle w:val="ListParagraph"/>
        <w:numPr>
          <w:ilvl w:val="1"/>
          <w:numId w:val="13"/>
        </w:numPr>
        <w:rPr>
          <w:sz w:val="28"/>
        </w:rPr>
      </w:pPr>
      <w:r w:rsidRPr="004B5DB0">
        <w:rPr>
          <w:b/>
          <w:sz w:val="28"/>
        </w:rPr>
        <w:t xml:space="preserve">Pattern 2: </w:t>
      </w:r>
      <w:r>
        <w:rPr>
          <w:b/>
          <w:sz w:val="28"/>
        </w:rPr>
        <w:t xml:space="preserve">2 </w:t>
      </w:r>
      <w:r w:rsidR="002E3DE8" w:rsidRPr="004B5DB0">
        <w:rPr>
          <w:b/>
          <w:sz w:val="28"/>
        </w:rPr>
        <w:t>Factor</w:t>
      </w:r>
      <w:r>
        <w:rPr>
          <w:b/>
          <w:sz w:val="28"/>
        </w:rPr>
        <w:t>ies</w:t>
      </w:r>
      <w:r w:rsidR="002D0854" w:rsidRPr="004B5DB0">
        <w:rPr>
          <w:b/>
          <w:sz w:val="28"/>
        </w:rPr>
        <w:t xml:space="preserve"> – 15%</w:t>
      </w:r>
      <w:r w:rsidR="004270AA" w:rsidRPr="002D63DC">
        <w:rPr>
          <w:sz w:val="28"/>
        </w:rPr>
        <w:br/>
      </w:r>
      <w:r w:rsidR="00355237" w:rsidRPr="002D63DC">
        <w:rPr>
          <w:sz w:val="28"/>
        </w:rPr>
        <w:t xml:space="preserve">You will use the Factory pattern to </w:t>
      </w:r>
      <w:r w:rsidR="006942A7">
        <w:rPr>
          <w:sz w:val="28"/>
        </w:rPr>
        <w:t>make</w:t>
      </w:r>
      <w:r w:rsidR="00355237" w:rsidRPr="002D63DC">
        <w:rPr>
          <w:sz w:val="28"/>
        </w:rPr>
        <w:t xml:space="preserve"> the persistence </w:t>
      </w:r>
      <w:r w:rsidR="003B3280" w:rsidRPr="002D63DC">
        <w:rPr>
          <w:sz w:val="28"/>
        </w:rPr>
        <w:t>objects used for</w:t>
      </w:r>
      <w:r w:rsidR="00355237" w:rsidRPr="002D63DC">
        <w:rPr>
          <w:sz w:val="28"/>
        </w:rPr>
        <w:t xml:space="preserve"> reading and writing Trip objects </w:t>
      </w:r>
      <w:r w:rsidR="003B3280" w:rsidRPr="002D63DC">
        <w:rPr>
          <w:sz w:val="28"/>
        </w:rPr>
        <w:t>to/from</w:t>
      </w:r>
      <w:r w:rsidR="00355237" w:rsidRPr="002D63DC">
        <w:rPr>
          <w:sz w:val="28"/>
        </w:rPr>
        <w:t xml:space="preserve"> using JSON or XML serialization.</w:t>
      </w:r>
      <w:r w:rsidR="00355237" w:rsidRPr="002D63DC">
        <w:rPr>
          <w:sz w:val="28"/>
        </w:rPr>
        <w:br/>
      </w:r>
    </w:p>
    <w:p w14:paraId="0BC15448" w14:textId="7641249F" w:rsidR="004270AA" w:rsidRPr="002D63DC" w:rsidRDefault="002E3DE8" w:rsidP="004270AA">
      <w:pPr>
        <w:pStyle w:val="ListParagraph"/>
        <w:numPr>
          <w:ilvl w:val="2"/>
          <w:numId w:val="13"/>
        </w:numPr>
        <w:rPr>
          <w:sz w:val="28"/>
        </w:rPr>
      </w:pPr>
      <w:r w:rsidRPr="002D63DC">
        <w:rPr>
          <w:sz w:val="28"/>
        </w:rPr>
        <w:t xml:space="preserve">Design </w:t>
      </w:r>
      <w:r w:rsidR="004270AA" w:rsidRPr="002D63DC">
        <w:rPr>
          <w:sz w:val="28"/>
        </w:rPr>
        <w:t>a R</w:t>
      </w:r>
      <w:r w:rsidRPr="002D63DC">
        <w:rPr>
          <w:sz w:val="28"/>
        </w:rPr>
        <w:t xml:space="preserve">ead factory </w:t>
      </w:r>
      <w:r w:rsidR="004270AA" w:rsidRPr="002D63DC">
        <w:rPr>
          <w:sz w:val="28"/>
        </w:rPr>
        <w:t xml:space="preserve">to </w:t>
      </w:r>
      <w:r w:rsidRPr="002D63DC">
        <w:rPr>
          <w:sz w:val="28"/>
        </w:rPr>
        <w:t xml:space="preserve">return the </w:t>
      </w:r>
      <w:r w:rsidR="00F24D2C" w:rsidRPr="002D63DC">
        <w:rPr>
          <w:sz w:val="28"/>
        </w:rPr>
        <w:t>concrete persistence objects you designed in the Strategy pattern</w:t>
      </w:r>
      <w:r w:rsidRPr="002D63DC">
        <w:rPr>
          <w:sz w:val="28"/>
        </w:rPr>
        <w:t>.</w:t>
      </w:r>
      <w:r w:rsidR="00F24D2C" w:rsidRPr="002D63DC">
        <w:rPr>
          <w:sz w:val="28"/>
        </w:rPr>
        <w:t xml:space="preserve"> Note that if you are a team of 1, you must still design the XML functionality, but you do not have to implement it</w:t>
      </w:r>
      <w:r w:rsidR="002E3A63" w:rsidRPr="002D63DC">
        <w:rPr>
          <w:sz w:val="28"/>
        </w:rPr>
        <w:t xml:space="preserve"> when coding the project. Teams of 2 will both design and implement both JSON and XML functionality.</w:t>
      </w:r>
      <w:r w:rsidR="003B3280" w:rsidRPr="002D63DC">
        <w:rPr>
          <w:sz w:val="28"/>
        </w:rPr>
        <w:t xml:space="preserve"> – 7.5%</w:t>
      </w:r>
      <w:r w:rsidR="004270AA" w:rsidRPr="002D63DC">
        <w:rPr>
          <w:sz w:val="28"/>
        </w:rPr>
        <w:br/>
      </w:r>
    </w:p>
    <w:p w14:paraId="26F07289" w14:textId="28609ECB" w:rsidR="001B1BB7" w:rsidRPr="002D63DC" w:rsidRDefault="004270AA" w:rsidP="004270AA">
      <w:pPr>
        <w:pStyle w:val="ListParagraph"/>
        <w:numPr>
          <w:ilvl w:val="2"/>
          <w:numId w:val="13"/>
        </w:numPr>
        <w:rPr>
          <w:sz w:val="28"/>
        </w:rPr>
      </w:pPr>
      <w:r w:rsidRPr="002D63DC">
        <w:rPr>
          <w:sz w:val="28"/>
        </w:rPr>
        <w:t>Design a Write factory to return the concrete persistence objects you designed in the Strategy pattern. Note that if you are a team of 1, you must still design the XML functionality, but you do not have to implement it when coding the project. Teams of 2 will both design and implement both JSON and XML functionality.</w:t>
      </w:r>
      <w:r w:rsidR="003B3280" w:rsidRPr="002D63DC">
        <w:rPr>
          <w:sz w:val="28"/>
        </w:rPr>
        <w:t xml:space="preserve"> – 7.5%</w:t>
      </w:r>
      <w:r w:rsidR="00FC7B32" w:rsidRPr="002D63DC">
        <w:rPr>
          <w:sz w:val="28"/>
        </w:rPr>
        <w:br/>
      </w:r>
    </w:p>
    <w:p w14:paraId="5EC18CD4" w14:textId="46C572E0" w:rsidR="00DD29E4" w:rsidRPr="002D63DC" w:rsidRDefault="004B5DB0" w:rsidP="00CD3C2C">
      <w:pPr>
        <w:pStyle w:val="ListParagraph"/>
        <w:numPr>
          <w:ilvl w:val="1"/>
          <w:numId w:val="13"/>
        </w:numPr>
        <w:rPr>
          <w:sz w:val="28"/>
        </w:rPr>
      </w:pPr>
      <w:r w:rsidRPr="004B5DB0">
        <w:rPr>
          <w:b/>
          <w:sz w:val="28"/>
        </w:rPr>
        <w:t xml:space="preserve">Pattern 3: </w:t>
      </w:r>
      <w:r w:rsidR="00EC23C2" w:rsidRPr="004B5DB0">
        <w:rPr>
          <w:b/>
          <w:sz w:val="28"/>
        </w:rPr>
        <w:t>Decorator</w:t>
      </w:r>
      <w:r w:rsidR="002D0854" w:rsidRPr="004B5DB0">
        <w:rPr>
          <w:b/>
          <w:sz w:val="28"/>
        </w:rPr>
        <w:t xml:space="preserve"> – 15%</w:t>
      </w:r>
      <w:r w:rsidR="003B3280" w:rsidRPr="002D63DC">
        <w:rPr>
          <w:sz w:val="28"/>
        </w:rPr>
        <w:br/>
        <w:t>You will use the Decorator pattern to implement the itinerary shown in the Project Introduction.</w:t>
      </w:r>
      <w:r w:rsidR="003B3280" w:rsidRPr="002D63DC">
        <w:rPr>
          <w:sz w:val="28"/>
        </w:rPr>
        <w:br/>
      </w:r>
      <w:r w:rsidR="00EC23C2" w:rsidRPr="002D63DC">
        <w:rPr>
          <w:sz w:val="28"/>
        </w:rPr>
        <w:br/>
      </w:r>
      <w:r w:rsidR="00480DE9" w:rsidRPr="002D63DC">
        <w:rPr>
          <w:sz w:val="28"/>
        </w:rPr>
        <w:t>Diagram</w:t>
      </w:r>
      <w:r w:rsidR="00EC23C2" w:rsidRPr="002D63DC">
        <w:rPr>
          <w:sz w:val="28"/>
        </w:rPr>
        <w:t xml:space="preserve"> the decorator pattern</w:t>
      </w:r>
      <w:r w:rsidR="00480DE9" w:rsidRPr="002D63DC">
        <w:rPr>
          <w:sz w:val="28"/>
        </w:rPr>
        <w:t xml:space="preserve"> for the Itinerary. </w:t>
      </w:r>
      <w:r w:rsidR="00FC7B32" w:rsidRPr="002D63DC">
        <w:rPr>
          <w:sz w:val="28"/>
        </w:rPr>
        <w:t xml:space="preserve">Carefully review the itinerary from the Project Introduction and design the components needed to make each section. Remember to keep </w:t>
      </w:r>
      <w:r w:rsidR="00DD29E4" w:rsidRPr="002D63DC">
        <w:rPr>
          <w:sz w:val="28"/>
        </w:rPr>
        <w:t xml:space="preserve">to the single </w:t>
      </w:r>
      <w:r w:rsidR="00FC7B32" w:rsidRPr="002D63DC">
        <w:rPr>
          <w:sz w:val="28"/>
        </w:rPr>
        <w:t>responsibilit</w:t>
      </w:r>
      <w:r w:rsidR="00DD29E4" w:rsidRPr="002D63DC">
        <w:rPr>
          <w:sz w:val="28"/>
        </w:rPr>
        <w:t>y principle.</w:t>
      </w:r>
      <w:r w:rsidR="00E71203" w:rsidRPr="002D63DC">
        <w:rPr>
          <w:sz w:val="28"/>
        </w:rPr>
        <w:t xml:space="preserve"> The Lecture </w:t>
      </w:r>
      <w:r w:rsidR="00241CCE" w:rsidRPr="002D63DC">
        <w:rPr>
          <w:sz w:val="28"/>
        </w:rPr>
        <w:t xml:space="preserve">14 and 15 coding demos and slides nicely demonstrate the how to implement an </w:t>
      </w:r>
      <w:r w:rsidR="00241CCE" w:rsidRPr="002D63DC">
        <w:rPr>
          <w:sz w:val="28"/>
        </w:rPr>
        <w:lastRenderedPageBreak/>
        <w:t>itinerary using decorator.</w:t>
      </w:r>
      <w:r w:rsidR="00DD29E4" w:rsidRPr="002D63DC">
        <w:rPr>
          <w:sz w:val="28"/>
        </w:rPr>
        <w:br/>
      </w:r>
    </w:p>
    <w:p w14:paraId="7EBEF58D" w14:textId="4AF6FF46" w:rsidR="00241CCE" w:rsidRPr="002D63DC" w:rsidRDefault="004B5DB0" w:rsidP="00CD3C2C">
      <w:pPr>
        <w:pStyle w:val="ListParagraph"/>
        <w:numPr>
          <w:ilvl w:val="1"/>
          <w:numId w:val="13"/>
        </w:numPr>
        <w:rPr>
          <w:sz w:val="28"/>
        </w:rPr>
      </w:pPr>
      <w:r w:rsidRPr="004B5DB0">
        <w:rPr>
          <w:b/>
          <w:sz w:val="28"/>
        </w:rPr>
        <w:t xml:space="preserve">Pattern 4: </w:t>
      </w:r>
      <w:r w:rsidR="00DD29E4" w:rsidRPr="004B5DB0">
        <w:rPr>
          <w:b/>
          <w:sz w:val="28"/>
        </w:rPr>
        <w:t>State</w:t>
      </w:r>
      <w:r w:rsidR="002D0854" w:rsidRPr="004B5DB0">
        <w:rPr>
          <w:b/>
          <w:sz w:val="28"/>
        </w:rPr>
        <w:t xml:space="preserve"> – 15%</w:t>
      </w:r>
      <w:r w:rsidR="003B3280" w:rsidRPr="002D63DC">
        <w:rPr>
          <w:sz w:val="28"/>
        </w:rPr>
        <w:br/>
        <w:t>You will use the State pattern to implement the workflow to build a trip from start to finish. If done properly, your State pattern will enable you to return to incomplete trips at any point and resume your work</w:t>
      </w:r>
      <w:r w:rsidR="00567C8D" w:rsidRPr="002D63DC">
        <w:rPr>
          <w:sz w:val="28"/>
        </w:rPr>
        <w:t>. Once the pattern reaches the complete state, the trip should be valid and 100% ready to generate an itinerary.</w:t>
      </w:r>
      <w:r w:rsidR="003B3280" w:rsidRPr="002D63DC">
        <w:rPr>
          <w:sz w:val="28"/>
        </w:rPr>
        <w:br/>
      </w:r>
      <w:r w:rsidR="00DD29E4" w:rsidRPr="002D63DC">
        <w:rPr>
          <w:sz w:val="28"/>
        </w:rPr>
        <w:br/>
        <w:t>Diagram the state pattern to handle creating a single Trip.</w:t>
      </w:r>
      <w:r w:rsidR="00A7135F" w:rsidRPr="002D63DC">
        <w:rPr>
          <w:sz w:val="28"/>
        </w:rPr>
        <w:t xml:space="preserve"> Carefully review the state diagram from Iteration 1 and review the </w:t>
      </w:r>
      <w:r w:rsidR="00647EAB" w:rsidRPr="002D63DC">
        <w:rPr>
          <w:sz w:val="28"/>
        </w:rPr>
        <w:t>Lecture 15 slides and coding demos.</w:t>
      </w:r>
      <w:r w:rsidR="00241CCE" w:rsidRPr="002D63DC">
        <w:rPr>
          <w:sz w:val="28"/>
        </w:rPr>
        <w:br/>
      </w:r>
      <w:r w:rsidR="00E71203" w:rsidRPr="002D63DC">
        <w:rPr>
          <w:sz w:val="28"/>
        </w:rPr>
        <w:t xml:space="preserve"> </w:t>
      </w:r>
    </w:p>
    <w:p w14:paraId="3493C004" w14:textId="01CC2D0B" w:rsidR="004B32FD" w:rsidRPr="002D63DC" w:rsidRDefault="004B5DB0" w:rsidP="00CD3C2C">
      <w:pPr>
        <w:pStyle w:val="ListParagraph"/>
        <w:numPr>
          <w:ilvl w:val="1"/>
          <w:numId w:val="13"/>
        </w:numPr>
        <w:rPr>
          <w:sz w:val="28"/>
        </w:rPr>
      </w:pPr>
      <w:r w:rsidRPr="004B5DB0">
        <w:rPr>
          <w:b/>
          <w:sz w:val="28"/>
        </w:rPr>
        <w:t xml:space="preserve">Pattern 5: </w:t>
      </w:r>
      <w:r w:rsidR="00E32306">
        <w:rPr>
          <w:b/>
          <w:sz w:val="28"/>
        </w:rPr>
        <w:t>Three</w:t>
      </w:r>
      <w:r>
        <w:rPr>
          <w:b/>
          <w:sz w:val="28"/>
        </w:rPr>
        <w:t xml:space="preserve"> </w:t>
      </w:r>
      <w:r w:rsidR="004B32FD" w:rsidRPr="004B5DB0">
        <w:rPr>
          <w:b/>
          <w:sz w:val="28"/>
        </w:rPr>
        <w:t>Singleton</w:t>
      </w:r>
      <w:r>
        <w:rPr>
          <w:b/>
          <w:sz w:val="28"/>
        </w:rPr>
        <w:t>s</w:t>
      </w:r>
      <w:r w:rsidR="002D0854" w:rsidRPr="004B5DB0">
        <w:rPr>
          <w:b/>
          <w:sz w:val="28"/>
        </w:rPr>
        <w:t xml:space="preserve"> – 15%</w:t>
      </w:r>
      <w:r w:rsidR="00567C8D" w:rsidRPr="002D63DC">
        <w:rPr>
          <w:sz w:val="28"/>
        </w:rPr>
        <w:br/>
        <w:t xml:space="preserve">You will use the Singleton pattern to preload </w:t>
      </w:r>
      <w:r w:rsidR="0009032F" w:rsidRPr="002D63DC">
        <w:rPr>
          <w:sz w:val="28"/>
        </w:rPr>
        <w:t>the reference data used by your application.</w:t>
      </w:r>
      <w:r w:rsidR="00567C8D" w:rsidRPr="002D63DC">
        <w:rPr>
          <w:sz w:val="28"/>
        </w:rPr>
        <w:br/>
      </w:r>
    </w:p>
    <w:p w14:paraId="474C6CF6" w14:textId="64013139" w:rsidR="0073022F" w:rsidRPr="002D63DC" w:rsidRDefault="004B32FD" w:rsidP="004B32FD">
      <w:pPr>
        <w:pStyle w:val="ListParagraph"/>
        <w:numPr>
          <w:ilvl w:val="2"/>
          <w:numId w:val="13"/>
        </w:numPr>
        <w:rPr>
          <w:sz w:val="28"/>
        </w:rPr>
      </w:pPr>
      <w:r w:rsidRPr="002D63DC">
        <w:rPr>
          <w:sz w:val="28"/>
        </w:rPr>
        <w:t>Package singleton</w:t>
      </w:r>
      <w:r w:rsidR="002D0854" w:rsidRPr="002D63DC">
        <w:rPr>
          <w:sz w:val="28"/>
        </w:rPr>
        <w:t xml:space="preserve"> – 5%</w:t>
      </w:r>
      <w:r w:rsidRPr="002D63DC">
        <w:rPr>
          <w:sz w:val="28"/>
        </w:rPr>
        <w:br/>
        <w:t>Design a singleton to load all packages into a singleton when your</w:t>
      </w:r>
      <w:r w:rsidR="0073022F" w:rsidRPr="002D63DC">
        <w:rPr>
          <w:sz w:val="28"/>
        </w:rPr>
        <w:t xml:space="preserve"> application starts. The agent will use this singleton when choosing the packages to add to </w:t>
      </w:r>
      <w:r w:rsidR="00970CFC" w:rsidRPr="002D63DC">
        <w:rPr>
          <w:sz w:val="28"/>
        </w:rPr>
        <w:t>a</w:t>
      </w:r>
      <w:r w:rsidR="0073022F" w:rsidRPr="002D63DC">
        <w:rPr>
          <w:sz w:val="28"/>
        </w:rPr>
        <w:t xml:space="preserve"> </w:t>
      </w:r>
      <w:r w:rsidR="00970CFC" w:rsidRPr="002D63DC">
        <w:rPr>
          <w:sz w:val="28"/>
        </w:rPr>
        <w:t>Trip.</w:t>
      </w:r>
      <w:r w:rsidR="0073022F" w:rsidRPr="002D63DC">
        <w:rPr>
          <w:sz w:val="28"/>
        </w:rPr>
        <w:br/>
      </w:r>
    </w:p>
    <w:p w14:paraId="7D727AA0" w14:textId="2E56265C" w:rsidR="00970CFC" w:rsidRPr="002D63DC" w:rsidRDefault="0073022F" w:rsidP="004B32FD">
      <w:pPr>
        <w:pStyle w:val="ListParagraph"/>
        <w:numPr>
          <w:ilvl w:val="2"/>
          <w:numId w:val="13"/>
        </w:numPr>
        <w:rPr>
          <w:sz w:val="28"/>
        </w:rPr>
      </w:pPr>
      <w:r w:rsidRPr="002D63DC">
        <w:rPr>
          <w:sz w:val="28"/>
        </w:rPr>
        <w:t>Person singleton</w:t>
      </w:r>
      <w:r w:rsidR="002D0854" w:rsidRPr="002D63DC">
        <w:rPr>
          <w:sz w:val="28"/>
        </w:rPr>
        <w:t xml:space="preserve"> – 5%</w:t>
      </w:r>
      <w:r w:rsidR="00970CFC" w:rsidRPr="002D63DC">
        <w:rPr>
          <w:sz w:val="28"/>
        </w:rPr>
        <w:br/>
        <w:t>Design a singleton to load all people into a singleton when your application starts. The agent will use this singleton when choosing people to add to a Trip.</w:t>
      </w:r>
      <w:r w:rsidR="00970CFC" w:rsidRPr="002D63DC">
        <w:rPr>
          <w:sz w:val="28"/>
        </w:rPr>
        <w:br/>
      </w:r>
    </w:p>
    <w:p w14:paraId="0567B674" w14:textId="2F7FA178" w:rsidR="009A34C3" w:rsidRPr="002D63DC" w:rsidRDefault="00046CE5" w:rsidP="002E3DE8">
      <w:pPr>
        <w:pStyle w:val="ListParagraph"/>
        <w:numPr>
          <w:ilvl w:val="2"/>
          <w:numId w:val="13"/>
        </w:numPr>
        <w:rPr>
          <w:sz w:val="28"/>
        </w:rPr>
      </w:pPr>
      <w:r w:rsidRPr="002D63DC">
        <w:rPr>
          <w:sz w:val="28"/>
        </w:rPr>
        <w:t>Travel agent singleton</w:t>
      </w:r>
      <w:r w:rsidR="002D0854" w:rsidRPr="002D63DC">
        <w:rPr>
          <w:sz w:val="28"/>
        </w:rPr>
        <w:t xml:space="preserve"> – 5%</w:t>
      </w:r>
      <w:r w:rsidRPr="002D63DC">
        <w:rPr>
          <w:sz w:val="28"/>
        </w:rPr>
        <w:br/>
        <w:t xml:space="preserve">Design a singleton to load all TravelAgents into a singleton when your application starts. </w:t>
      </w:r>
      <w:r w:rsidR="000D228D" w:rsidRPr="002D63DC">
        <w:rPr>
          <w:sz w:val="28"/>
        </w:rPr>
        <w:t>The agent will use this singleton when choosing himself/herself when the application starts.</w:t>
      </w:r>
      <w:r w:rsidR="00915967" w:rsidRPr="002D63DC">
        <w:rPr>
          <w:sz w:val="28"/>
        </w:rPr>
        <w:t xml:space="preserve"> Think of this as a login function, though we are not bothering with passwords and usernames – the user will just choose an agent from a list in the singleton.</w:t>
      </w:r>
      <w:r w:rsidR="00866A0E" w:rsidRPr="002D63DC">
        <w:rPr>
          <w:sz w:val="28"/>
        </w:rPr>
        <w:br/>
      </w:r>
      <w:r w:rsidR="00866A0E" w:rsidRPr="002D63DC">
        <w:rPr>
          <w:sz w:val="28"/>
        </w:rPr>
        <w:br/>
        <w:t xml:space="preserve">Your diagram will be graded for accuracy, completeness, and level of professionalism (so if it’s messy, expect that to count off). I suggest </w:t>
      </w:r>
      <w:r w:rsidR="00866A0E" w:rsidRPr="002D63DC">
        <w:rPr>
          <w:sz w:val="28"/>
        </w:rPr>
        <w:lastRenderedPageBreak/>
        <w:t>including comments to point out important facets of your work.</w:t>
      </w:r>
      <w:r w:rsidR="007B40DE" w:rsidRPr="002D63DC">
        <w:rPr>
          <w:sz w:val="28"/>
        </w:rPr>
        <w:br/>
      </w:r>
    </w:p>
    <w:p w14:paraId="52836EC3" w14:textId="6EA473ED" w:rsidR="00A40204" w:rsidRPr="002D63DC" w:rsidRDefault="00F70CA9" w:rsidP="00365C6E">
      <w:pPr>
        <w:pStyle w:val="ListParagraph"/>
        <w:numPr>
          <w:ilvl w:val="0"/>
          <w:numId w:val="13"/>
        </w:numPr>
        <w:rPr>
          <w:sz w:val="28"/>
        </w:rPr>
      </w:pPr>
      <w:r w:rsidRPr="002D63DC">
        <w:rPr>
          <w:b/>
          <w:sz w:val="28"/>
        </w:rPr>
        <w:t>Short</w:t>
      </w:r>
      <w:r w:rsidR="007B40DE" w:rsidRPr="002D63DC">
        <w:rPr>
          <w:b/>
          <w:sz w:val="28"/>
        </w:rPr>
        <w:t xml:space="preserve"> writeup: </w:t>
      </w:r>
      <w:r w:rsidRPr="002D63DC">
        <w:rPr>
          <w:b/>
          <w:sz w:val="28"/>
        </w:rPr>
        <w:t>25</w:t>
      </w:r>
      <w:r w:rsidR="007B40DE" w:rsidRPr="002D63DC">
        <w:rPr>
          <w:b/>
          <w:sz w:val="28"/>
        </w:rPr>
        <w:t>%</w:t>
      </w:r>
      <w:r w:rsidRPr="002D63DC">
        <w:rPr>
          <w:b/>
          <w:sz w:val="28"/>
        </w:rPr>
        <w:br/>
      </w:r>
      <w:r w:rsidR="00D71FAA" w:rsidRPr="002D63DC">
        <w:rPr>
          <w:sz w:val="28"/>
        </w:rPr>
        <w:t>Produce a Word document that has screenshots of the specific parts of your Iteration 2 class design document showing each</w:t>
      </w:r>
      <w:r w:rsidR="00F15FBE" w:rsidRPr="002D63DC">
        <w:rPr>
          <w:sz w:val="28"/>
        </w:rPr>
        <w:t xml:space="preserve"> pattern implemented in the prior section, along with any details you feel I need to understand. </w:t>
      </w:r>
      <w:r w:rsidR="00A40204" w:rsidRPr="002D63DC">
        <w:rPr>
          <w:sz w:val="28"/>
        </w:rPr>
        <w:t>Be as brief as possible. Your document will look like this:</w:t>
      </w:r>
      <w:r w:rsidR="00311807" w:rsidRPr="002D63DC">
        <w:rPr>
          <w:sz w:val="28"/>
        </w:rPr>
        <w:br/>
      </w:r>
    </w:p>
    <w:p w14:paraId="40F52FEC" w14:textId="722D8633" w:rsidR="00F11194" w:rsidRPr="00843D78" w:rsidRDefault="00F11194" w:rsidP="00A40204">
      <w:pPr>
        <w:pStyle w:val="ListParagraph"/>
        <w:numPr>
          <w:ilvl w:val="1"/>
          <w:numId w:val="13"/>
        </w:numPr>
        <w:rPr>
          <w:i/>
          <w:sz w:val="28"/>
        </w:rPr>
      </w:pPr>
      <w:r w:rsidRPr="002D63DC">
        <w:rPr>
          <w:b/>
          <w:sz w:val="28"/>
        </w:rPr>
        <w:t xml:space="preserve">ReadPersistence </w:t>
      </w:r>
      <w:r w:rsidR="00311807" w:rsidRPr="002D63DC">
        <w:rPr>
          <w:b/>
          <w:sz w:val="28"/>
        </w:rPr>
        <w:t>Factory</w:t>
      </w:r>
      <w:r w:rsidR="00311807" w:rsidRPr="002D63DC">
        <w:rPr>
          <w:sz w:val="28"/>
        </w:rPr>
        <w:br/>
      </w:r>
      <w:r w:rsidR="005B61B6" w:rsidRPr="002D63DC">
        <w:rPr>
          <w:noProof/>
        </w:rPr>
        <w:drawing>
          <wp:inline distT="0" distB="0" distL="0" distR="0" wp14:anchorId="656FBF08" wp14:editId="7AA8E727">
            <wp:extent cx="4192438" cy="16777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2122" cy="1693633"/>
                    </a:xfrm>
                    <a:prstGeom prst="rect">
                      <a:avLst/>
                    </a:prstGeom>
                  </pic:spPr>
                </pic:pic>
              </a:graphicData>
            </a:graphic>
          </wp:inline>
        </w:drawing>
      </w:r>
      <w:r w:rsidR="00005B51" w:rsidRPr="002D63DC">
        <w:rPr>
          <w:b/>
          <w:sz w:val="28"/>
        </w:rPr>
        <w:br/>
      </w:r>
      <w:r w:rsidR="00005B51" w:rsidRPr="00843D78">
        <w:rPr>
          <w:i/>
          <w:sz w:val="28"/>
        </w:rPr>
        <w:t xml:space="preserve">Whatever notes you need to </w:t>
      </w:r>
      <w:r w:rsidR="00B57A1B">
        <w:rPr>
          <w:i/>
          <w:sz w:val="28"/>
        </w:rPr>
        <w:t>include to explain your work</w:t>
      </w:r>
      <w:r w:rsidRPr="00843D78">
        <w:rPr>
          <w:i/>
          <w:sz w:val="28"/>
        </w:rPr>
        <w:t>.</w:t>
      </w:r>
      <w:r w:rsidRPr="00843D78">
        <w:rPr>
          <w:i/>
          <w:sz w:val="28"/>
        </w:rPr>
        <w:br/>
      </w:r>
    </w:p>
    <w:p w14:paraId="096BF407" w14:textId="4FDBB958" w:rsidR="00F11194" w:rsidRPr="00843D78" w:rsidRDefault="00F11194" w:rsidP="00F11194">
      <w:pPr>
        <w:pStyle w:val="ListParagraph"/>
        <w:numPr>
          <w:ilvl w:val="1"/>
          <w:numId w:val="13"/>
        </w:numPr>
        <w:rPr>
          <w:i/>
          <w:sz w:val="28"/>
        </w:rPr>
      </w:pPr>
      <w:r w:rsidRPr="002D63DC">
        <w:rPr>
          <w:b/>
          <w:sz w:val="28"/>
        </w:rPr>
        <w:t>WritePersistence Factory</w:t>
      </w:r>
      <w:r w:rsidRPr="002D63DC">
        <w:rPr>
          <w:sz w:val="28"/>
        </w:rPr>
        <w:br/>
      </w:r>
      <w:r w:rsidRPr="002D63DC">
        <w:rPr>
          <w:noProof/>
        </w:rPr>
        <w:drawing>
          <wp:inline distT="0" distB="0" distL="0" distR="0" wp14:anchorId="0D7D78C7" wp14:editId="218F300B">
            <wp:extent cx="4192438" cy="16777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2122" cy="1693633"/>
                    </a:xfrm>
                    <a:prstGeom prst="rect">
                      <a:avLst/>
                    </a:prstGeom>
                  </pic:spPr>
                </pic:pic>
              </a:graphicData>
            </a:graphic>
          </wp:inline>
        </w:drawing>
      </w:r>
      <w:r w:rsidRPr="002D63DC">
        <w:rPr>
          <w:b/>
          <w:sz w:val="28"/>
        </w:rPr>
        <w:br/>
      </w:r>
      <w:r w:rsidR="00B57A1B" w:rsidRPr="00843D78">
        <w:rPr>
          <w:i/>
          <w:sz w:val="28"/>
        </w:rPr>
        <w:t xml:space="preserve">Whatever notes you need to </w:t>
      </w:r>
      <w:r w:rsidR="00B57A1B">
        <w:rPr>
          <w:i/>
          <w:sz w:val="28"/>
        </w:rPr>
        <w:t>include to explain your work</w:t>
      </w:r>
      <w:r w:rsidR="00B57A1B" w:rsidRPr="00843D78">
        <w:rPr>
          <w:i/>
          <w:sz w:val="28"/>
        </w:rPr>
        <w:t>.</w:t>
      </w:r>
      <w:r w:rsidRPr="00843D78">
        <w:rPr>
          <w:i/>
          <w:sz w:val="28"/>
        </w:rPr>
        <w:br/>
      </w:r>
    </w:p>
    <w:p w14:paraId="2F3B464F" w14:textId="7E84734E" w:rsidR="008039B3" w:rsidRPr="002D63DC" w:rsidRDefault="00F11194" w:rsidP="00A40204">
      <w:pPr>
        <w:pStyle w:val="ListParagraph"/>
        <w:numPr>
          <w:ilvl w:val="1"/>
          <w:numId w:val="13"/>
        </w:numPr>
        <w:rPr>
          <w:sz w:val="28"/>
        </w:rPr>
      </w:pPr>
      <w:r w:rsidRPr="00B57A1B">
        <w:rPr>
          <w:i/>
          <w:sz w:val="28"/>
        </w:rPr>
        <w:t>etc</w:t>
      </w:r>
      <w:r w:rsidRPr="002D63DC">
        <w:rPr>
          <w:sz w:val="28"/>
        </w:rPr>
        <w:t xml:space="preserve">. </w:t>
      </w:r>
      <w:r w:rsidR="008039B3" w:rsidRPr="002D63DC">
        <w:rPr>
          <w:sz w:val="28"/>
        </w:rPr>
        <w:t xml:space="preserve">There will be </w:t>
      </w:r>
      <w:r w:rsidR="00F84119">
        <w:rPr>
          <w:b/>
          <w:sz w:val="28"/>
        </w:rPr>
        <w:t>eight</w:t>
      </w:r>
      <w:r w:rsidR="008039B3" w:rsidRPr="002D63DC">
        <w:rPr>
          <w:sz w:val="28"/>
        </w:rPr>
        <w:t xml:space="preserve"> screenshots – one for each pattern from the prior section.</w:t>
      </w:r>
    </w:p>
    <w:p w14:paraId="45811AA1" w14:textId="628F9E46" w:rsidR="00C62B3E" w:rsidRPr="002D63DC" w:rsidRDefault="00BE670B" w:rsidP="00BE670B">
      <w:pPr>
        <w:pStyle w:val="ListParagraph"/>
        <w:ind w:left="1080"/>
        <w:rPr>
          <w:sz w:val="28"/>
        </w:rPr>
      </w:pPr>
      <w:r w:rsidRPr="002D63DC">
        <w:rPr>
          <w:sz w:val="28"/>
        </w:rPr>
        <w:br/>
      </w:r>
      <w:r w:rsidR="0060453B" w:rsidRPr="002D63DC">
        <w:rPr>
          <w:sz w:val="28"/>
        </w:rPr>
        <w:t xml:space="preserve">I expect professional language, </w:t>
      </w:r>
      <w:r w:rsidR="0060453B" w:rsidRPr="002D63DC">
        <w:rPr>
          <w:b/>
          <w:sz w:val="28"/>
          <w:u w:val="single"/>
        </w:rPr>
        <w:t>zero</w:t>
      </w:r>
      <w:r w:rsidR="0060453B" w:rsidRPr="002D63DC">
        <w:rPr>
          <w:sz w:val="28"/>
        </w:rPr>
        <w:t xml:space="preserve"> spelling and grammar issues, and a brief, informative summary of the work. The CTO at Premium is very busy and doesn’t want to read a bunch of dull, obvious stuff, such as what the definition of each diagram is… he already </w:t>
      </w:r>
      <w:r w:rsidR="009C3FA8" w:rsidRPr="002D63DC">
        <w:rPr>
          <w:sz w:val="28"/>
        </w:rPr>
        <w:t>knows</w:t>
      </w:r>
      <w:r w:rsidR="0060453B" w:rsidRPr="002D63DC">
        <w:rPr>
          <w:sz w:val="28"/>
        </w:rPr>
        <w:t xml:space="preserve"> that. Tell him something significant. Point out risks</w:t>
      </w:r>
      <w:r w:rsidR="004451AC" w:rsidRPr="002D63DC">
        <w:rPr>
          <w:sz w:val="28"/>
        </w:rPr>
        <w:t xml:space="preserve"> and offer solutions. Be a great consultant </w:t>
      </w:r>
      <w:r w:rsidR="00B06272" w:rsidRPr="002D63DC">
        <w:rPr>
          <w:sz w:val="28"/>
        </w:rPr>
        <w:t>so you look good and so does the CTO. That’s how you get more work and build a great reputation.</w:t>
      </w:r>
      <w:r w:rsidR="00C62B3E" w:rsidRPr="002D63DC">
        <w:rPr>
          <w:sz w:val="28"/>
        </w:rPr>
        <w:br/>
      </w:r>
    </w:p>
    <w:p w14:paraId="072EF1FB" w14:textId="1DC3BC37" w:rsidR="00614E30" w:rsidRPr="002D63DC" w:rsidRDefault="00C62B3E" w:rsidP="00365C6E">
      <w:pPr>
        <w:pStyle w:val="ListParagraph"/>
        <w:numPr>
          <w:ilvl w:val="0"/>
          <w:numId w:val="13"/>
        </w:numPr>
        <w:rPr>
          <w:sz w:val="28"/>
        </w:rPr>
      </w:pPr>
      <w:r w:rsidRPr="002D63DC">
        <w:rPr>
          <w:b/>
          <w:sz w:val="28"/>
        </w:rPr>
        <w:lastRenderedPageBreak/>
        <w:t>Submission files</w:t>
      </w:r>
      <w:r w:rsidR="00BE670B" w:rsidRPr="002D63DC">
        <w:rPr>
          <w:b/>
          <w:sz w:val="28"/>
        </w:rPr>
        <w:t xml:space="preserve"> – </w:t>
      </w:r>
      <w:r w:rsidR="006440D3" w:rsidRPr="002D63DC">
        <w:rPr>
          <w:b/>
          <w:sz w:val="28"/>
        </w:rPr>
        <w:t>p</w:t>
      </w:r>
      <w:r w:rsidR="00BE670B" w:rsidRPr="002D63DC">
        <w:rPr>
          <w:b/>
          <w:sz w:val="28"/>
        </w:rPr>
        <w:t xml:space="preserve">enalty of </w:t>
      </w:r>
      <w:r w:rsidR="006440D3" w:rsidRPr="002D63DC">
        <w:rPr>
          <w:b/>
          <w:sz w:val="28"/>
        </w:rPr>
        <w:t>no less than 25% if not followed.</w:t>
      </w:r>
      <w:r w:rsidRPr="002D63DC">
        <w:rPr>
          <w:sz w:val="28"/>
        </w:rPr>
        <w:br/>
        <w:t xml:space="preserve">You must submit </w:t>
      </w:r>
      <w:r w:rsidR="006440D3" w:rsidRPr="002D63DC">
        <w:rPr>
          <w:sz w:val="28"/>
        </w:rPr>
        <w:t>2</w:t>
      </w:r>
      <w:r w:rsidRPr="002D63DC">
        <w:rPr>
          <w:sz w:val="28"/>
        </w:rPr>
        <w:t xml:space="preserve"> files</w:t>
      </w:r>
      <w:r w:rsidR="009F1E5C" w:rsidRPr="002D63DC">
        <w:rPr>
          <w:sz w:val="28"/>
        </w:rPr>
        <w:t xml:space="preserve"> zipped into a single file. The filename will be </w:t>
      </w:r>
      <w:r w:rsidR="00066729" w:rsidRPr="002D63DC">
        <w:rPr>
          <w:b/>
          <w:sz w:val="28"/>
        </w:rPr>
        <w:t>YourName_Iteration</w:t>
      </w:r>
      <w:r w:rsidR="00361C5F" w:rsidRPr="002D63DC">
        <w:rPr>
          <w:b/>
          <w:sz w:val="28"/>
        </w:rPr>
        <w:t>2</w:t>
      </w:r>
      <w:r w:rsidR="00066729" w:rsidRPr="002D63DC">
        <w:rPr>
          <w:b/>
          <w:sz w:val="28"/>
        </w:rPr>
        <w:t>.zip</w:t>
      </w:r>
      <w:r w:rsidR="00066729" w:rsidRPr="002D63DC">
        <w:rPr>
          <w:sz w:val="28"/>
        </w:rPr>
        <w:t xml:space="preserve">. If you are a team of 2, the filename will be </w:t>
      </w:r>
      <w:r w:rsidR="00066729" w:rsidRPr="002D63DC">
        <w:rPr>
          <w:b/>
          <w:sz w:val="28"/>
        </w:rPr>
        <w:t>YourName</w:t>
      </w:r>
      <w:r w:rsidR="00361C5F" w:rsidRPr="002D63DC">
        <w:rPr>
          <w:b/>
          <w:sz w:val="28"/>
        </w:rPr>
        <w:t>2</w:t>
      </w:r>
      <w:r w:rsidR="00066729" w:rsidRPr="002D63DC">
        <w:rPr>
          <w:b/>
          <w:sz w:val="28"/>
        </w:rPr>
        <w:t>_YourName2_Iteration</w:t>
      </w:r>
      <w:r w:rsidR="00361C5F" w:rsidRPr="002D63DC">
        <w:rPr>
          <w:b/>
          <w:sz w:val="28"/>
        </w:rPr>
        <w:t>2</w:t>
      </w:r>
      <w:r w:rsidR="00066729" w:rsidRPr="002D63DC">
        <w:rPr>
          <w:b/>
          <w:sz w:val="28"/>
        </w:rPr>
        <w:t>.zip</w:t>
      </w:r>
      <w:r w:rsidR="00066729" w:rsidRPr="002D63DC">
        <w:rPr>
          <w:sz w:val="28"/>
        </w:rPr>
        <w:t xml:space="preserve">. The </w:t>
      </w:r>
      <w:r w:rsidR="00361C5F" w:rsidRPr="002D63DC">
        <w:rPr>
          <w:sz w:val="28"/>
        </w:rPr>
        <w:t>two</w:t>
      </w:r>
      <w:r w:rsidR="00066729" w:rsidRPr="002D63DC">
        <w:rPr>
          <w:sz w:val="28"/>
        </w:rPr>
        <w:t xml:space="preserve"> files include:</w:t>
      </w:r>
    </w:p>
    <w:p w14:paraId="0706B1AA" w14:textId="650A3F27" w:rsidR="00614E30" w:rsidRPr="002D63DC" w:rsidRDefault="00A878BD" w:rsidP="00614E30">
      <w:pPr>
        <w:pStyle w:val="ListParagraph"/>
        <w:numPr>
          <w:ilvl w:val="1"/>
          <w:numId w:val="13"/>
        </w:numPr>
        <w:rPr>
          <w:sz w:val="28"/>
        </w:rPr>
      </w:pPr>
      <w:r w:rsidRPr="002D63DC">
        <w:rPr>
          <w:sz w:val="28"/>
        </w:rPr>
        <w:t xml:space="preserve">Hi-rez copy of your </w:t>
      </w:r>
      <w:r w:rsidR="00361C5F" w:rsidRPr="002D63DC">
        <w:rPr>
          <w:sz w:val="28"/>
        </w:rPr>
        <w:t>updated class</w:t>
      </w:r>
      <w:r w:rsidRPr="002D63DC">
        <w:rPr>
          <w:sz w:val="28"/>
        </w:rPr>
        <w:t xml:space="preserve"> diagram (PNG or JPG). I must be able to zoom in and read it comfortably. Name it </w:t>
      </w:r>
      <w:r w:rsidR="00F03753" w:rsidRPr="002D63DC">
        <w:rPr>
          <w:sz w:val="28"/>
        </w:rPr>
        <w:br/>
      </w:r>
      <w:r w:rsidR="00E61995" w:rsidRPr="002D63DC">
        <w:rPr>
          <w:sz w:val="28"/>
        </w:rPr>
        <w:t>YourName_Iteration</w:t>
      </w:r>
      <w:r w:rsidR="00361C5F" w:rsidRPr="002D63DC">
        <w:rPr>
          <w:sz w:val="28"/>
        </w:rPr>
        <w:t>2</w:t>
      </w:r>
      <w:r w:rsidR="00E61995" w:rsidRPr="002D63DC">
        <w:rPr>
          <w:sz w:val="28"/>
        </w:rPr>
        <w:t>_</w:t>
      </w:r>
      <w:r w:rsidR="00361C5F" w:rsidRPr="002D63DC">
        <w:rPr>
          <w:sz w:val="28"/>
        </w:rPr>
        <w:t>Class</w:t>
      </w:r>
      <w:r w:rsidR="00E61995" w:rsidRPr="002D63DC">
        <w:rPr>
          <w:sz w:val="28"/>
        </w:rPr>
        <w:t>.PNG (or YourName1 etc if team of 2).</w:t>
      </w:r>
    </w:p>
    <w:p w14:paraId="4FF7FD87" w14:textId="72DEC4FC" w:rsidR="007B40DE" w:rsidRPr="002D63DC" w:rsidRDefault="0094128F" w:rsidP="00614E30">
      <w:pPr>
        <w:pStyle w:val="ListParagraph"/>
        <w:numPr>
          <w:ilvl w:val="1"/>
          <w:numId w:val="13"/>
        </w:numPr>
        <w:rPr>
          <w:sz w:val="28"/>
        </w:rPr>
      </w:pPr>
      <w:r w:rsidRPr="002D63DC">
        <w:rPr>
          <w:sz w:val="28"/>
        </w:rPr>
        <w:t>Your writeup as a Word DOC or PDF. Name it YourName_Iteration</w:t>
      </w:r>
      <w:r w:rsidR="00361C5F" w:rsidRPr="002D63DC">
        <w:rPr>
          <w:sz w:val="28"/>
        </w:rPr>
        <w:t>2</w:t>
      </w:r>
      <w:r w:rsidRPr="002D63DC">
        <w:rPr>
          <w:sz w:val="28"/>
        </w:rPr>
        <w:t>_</w:t>
      </w:r>
      <w:r w:rsidR="00A1497B" w:rsidRPr="002D63DC">
        <w:rPr>
          <w:sz w:val="28"/>
        </w:rPr>
        <w:t>Writeup</w:t>
      </w:r>
      <w:r w:rsidRPr="002D63DC">
        <w:rPr>
          <w:sz w:val="28"/>
        </w:rPr>
        <w:t>.</w:t>
      </w:r>
      <w:r w:rsidR="00A1497B" w:rsidRPr="002D63DC">
        <w:rPr>
          <w:sz w:val="28"/>
        </w:rPr>
        <w:t>DOC</w:t>
      </w:r>
      <w:r w:rsidRPr="002D63DC">
        <w:rPr>
          <w:sz w:val="28"/>
        </w:rPr>
        <w:t xml:space="preserve"> (or YourName1 etc if team of 2).</w:t>
      </w:r>
      <w:r w:rsidR="00A1497B" w:rsidRPr="002D63DC">
        <w:rPr>
          <w:sz w:val="28"/>
        </w:rPr>
        <w:br/>
      </w:r>
      <w:r w:rsidR="00A1497B" w:rsidRPr="002D63DC">
        <w:rPr>
          <w:sz w:val="28"/>
        </w:rPr>
        <w:br/>
        <w:t xml:space="preserve">This should be the easiest bit of Iteration </w:t>
      </w:r>
      <w:r w:rsidR="00361C5F" w:rsidRPr="002D63DC">
        <w:rPr>
          <w:sz w:val="28"/>
        </w:rPr>
        <w:t>2</w:t>
      </w:r>
      <w:r w:rsidR="00A1497B" w:rsidRPr="002D63DC">
        <w:rPr>
          <w:sz w:val="28"/>
        </w:rPr>
        <w:t>. Please make my life easier by doing this bit carefully.</w:t>
      </w:r>
      <w:r w:rsidR="00290793" w:rsidRPr="002D63DC">
        <w:rPr>
          <w:sz w:val="28"/>
        </w:rPr>
        <w:t xml:space="preserve"> </w:t>
      </w:r>
      <w:r w:rsidR="00361C5F" w:rsidRPr="002D63DC">
        <w:rPr>
          <w:sz w:val="28"/>
        </w:rPr>
        <w:t xml:space="preserve">You get no points for doing it right, but you will lose </w:t>
      </w:r>
      <w:r w:rsidR="00BC1D1E" w:rsidRPr="002D63DC">
        <w:rPr>
          <w:sz w:val="28"/>
        </w:rPr>
        <w:t>at least 2</w:t>
      </w:r>
      <w:r w:rsidR="00CF3FD5">
        <w:rPr>
          <w:sz w:val="28"/>
        </w:rPr>
        <w:t>5</w:t>
      </w:r>
      <w:r w:rsidR="00BC1D1E" w:rsidRPr="002D63DC">
        <w:rPr>
          <w:sz w:val="28"/>
        </w:rPr>
        <w:t>% for doing it wrong</w:t>
      </w:r>
      <w:r w:rsidR="0060453B" w:rsidRPr="002D63DC">
        <w:rPr>
          <w:sz w:val="28"/>
        </w:rPr>
        <w:t>.</w:t>
      </w:r>
      <w:r w:rsidR="00F272E6" w:rsidRPr="002D63DC">
        <w:rPr>
          <w:sz w:val="28"/>
        </w:rPr>
        <w:br/>
      </w:r>
      <w:r w:rsidR="00F272E6" w:rsidRPr="002D63DC">
        <w:rPr>
          <w:sz w:val="28"/>
        </w:rPr>
        <w:br/>
      </w:r>
      <w:r w:rsidR="00BD54CD" w:rsidRPr="002D63DC">
        <w:rPr>
          <w:sz w:val="28"/>
        </w:rPr>
        <w:t xml:space="preserve">If you are a Team of 2, each of you should submit the </w:t>
      </w:r>
      <w:r w:rsidR="00BD54CD" w:rsidRPr="002D63DC">
        <w:rPr>
          <w:b/>
          <w:sz w:val="28"/>
        </w:rPr>
        <w:t>same</w:t>
      </w:r>
      <w:r w:rsidR="00BD54CD" w:rsidRPr="002D63DC">
        <w:rPr>
          <w:sz w:val="28"/>
        </w:rPr>
        <w:t xml:space="preserve"> zip file.</w:t>
      </w:r>
      <w:r w:rsidR="00614E30" w:rsidRPr="002D63DC">
        <w:rPr>
          <w:sz w:val="28"/>
        </w:rPr>
        <w:t xml:space="preserve"> Note your team partner when submitting.</w:t>
      </w:r>
      <w:r w:rsidR="00BD54CD" w:rsidRPr="002D63DC">
        <w:rPr>
          <w:sz w:val="28"/>
        </w:rPr>
        <w:t xml:space="preserve"> This makes grading easier. </w:t>
      </w:r>
      <w:r w:rsidR="00BC1D1E" w:rsidRPr="002D63DC">
        <w:rPr>
          <w:sz w:val="28"/>
        </w:rPr>
        <w:br/>
      </w:r>
    </w:p>
    <w:p w14:paraId="725239BB" w14:textId="00164214" w:rsidR="00391408" w:rsidRPr="002D63DC" w:rsidRDefault="00391408" w:rsidP="00365C6E">
      <w:pPr>
        <w:pStyle w:val="ListParagraph"/>
        <w:numPr>
          <w:ilvl w:val="0"/>
          <w:numId w:val="13"/>
        </w:numPr>
        <w:rPr>
          <w:sz w:val="28"/>
        </w:rPr>
      </w:pPr>
      <w:r w:rsidRPr="002D63DC">
        <w:rPr>
          <w:b/>
          <w:sz w:val="28"/>
        </w:rPr>
        <w:t>TLDR</w:t>
      </w:r>
      <w:r w:rsidRPr="002D63DC">
        <w:rPr>
          <w:sz w:val="28"/>
        </w:rPr>
        <w:br/>
        <w:t xml:space="preserve">Be neat, professional, and thorough. Know the domain </w:t>
      </w:r>
      <w:r w:rsidRPr="002D63DC">
        <w:rPr>
          <w:sz w:val="28"/>
          <w:u w:val="single"/>
        </w:rPr>
        <w:t>very</w:t>
      </w:r>
      <w:r w:rsidRPr="002D63DC">
        <w:rPr>
          <w:sz w:val="28"/>
        </w:rPr>
        <w:t xml:space="preserve"> well. Ask questions if you need information.</w:t>
      </w:r>
      <w:r w:rsidR="009E34E7" w:rsidRPr="002D63DC">
        <w:rPr>
          <w:sz w:val="28"/>
        </w:rPr>
        <w:t xml:space="preserve"> If </w:t>
      </w:r>
      <w:r w:rsidR="00865700" w:rsidRPr="002D63DC">
        <w:rPr>
          <w:sz w:val="28"/>
        </w:rPr>
        <w:t>you think there is a mistake somewhere, ask</w:t>
      </w:r>
      <w:r w:rsidR="009E34E7" w:rsidRPr="002D63DC">
        <w:rPr>
          <w:sz w:val="28"/>
        </w:rPr>
        <w:t>.</w:t>
      </w:r>
      <w:r w:rsidR="00D81800" w:rsidRPr="002D63DC">
        <w:rPr>
          <w:sz w:val="28"/>
        </w:rPr>
        <w:t xml:space="preserve"> Do not wait until the last minute to do this. </w:t>
      </w:r>
    </w:p>
    <w:p w14:paraId="77DEDDCB" w14:textId="4463F202" w:rsidR="00FE7C47" w:rsidRPr="002D63DC" w:rsidRDefault="00FE7C47" w:rsidP="002D63DC">
      <w:pPr>
        <w:rPr>
          <w:sz w:val="28"/>
        </w:rPr>
      </w:pPr>
    </w:p>
    <w:p w14:paraId="733C9D1F" w14:textId="539267B5" w:rsidR="00ED5D62" w:rsidRPr="002D63DC" w:rsidRDefault="00ED5D62" w:rsidP="005034B4">
      <w:pPr>
        <w:rPr>
          <w:sz w:val="28"/>
        </w:rPr>
      </w:pPr>
    </w:p>
    <w:sectPr w:rsidR="00ED5D62" w:rsidRPr="002D63DC" w:rsidSect="00ED5D62">
      <w:footerReference w:type="default" r:id="rId10"/>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C7CCA" w14:textId="77777777" w:rsidR="00282F77" w:rsidRDefault="00282F77" w:rsidP="00EC49A7">
      <w:pPr>
        <w:spacing w:after="0" w:line="240" w:lineRule="auto"/>
      </w:pPr>
      <w:r>
        <w:separator/>
      </w:r>
    </w:p>
  </w:endnote>
  <w:endnote w:type="continuationSeparator" w:id="0">
    <w:p w14:paraId="0CD0DA1B" w14:textId="77777777" w:rsidR="00282F77" w:rsidRDefault="00282F77" w:rsidP="00EC4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02F59" w14:textId="14C9E404" w:rsidR="009E4EF7" w:rsidRPr="00DB56E4" w:rsidRDefault="00DB56E4" w:rsidP="006670E3">
    <w:pPr>
      <w:rPr>
        <w:sz w:val="28"/>
        <w:szCs w:val="28"/>
      </w:rPr>
    </w:pPr>
    <w:r w:rsidRPr="00DB56E4">
      <w:rPr>
        <w:sz w:val="28"/>
        <w:szCs w:val="28"/>
      </w:rPr>
      <w:t xml:space="preserve">Project Iteration 2 – Object Oriented Design, </w:t>
    </w:r>
    <w:r w:rsidR="008510B4">
      <w:rPr>
        <w:sz w:val="28"/>
        <w:szCs w:val="28"/>
      </w:rPr>
      <w:t>SWE</w:t>
    </w:r>
    <w:r w:rsidRPr="00DB56E4">
      <w:rPr>
        <w:sz w:val="28"/>
        <w:szCs w:val="28"/>
      </w:rPr>
      <w:t xml:space="preserve"> 4743</w:t>
    </w:r>
    <w:r w:rsidR="008510B4">
      <w:rPr>
        <w:sz w:val="28"/>
        <w:szCs w:val="28"/>
      </w:rPr>
      <w:tab/>
    </w:r>
    <w:r w:rsidR="008510B4">
      <w:rPr>
        <w:sz w:val="28"/>
        <w:szCs w:val="28"/>
      </w:rPr>
      <w:tab/>
    </w:r>
    <w:r w:rsidR="009E4EF7" w:rsidRPr="00DB56E4">
      <w:rPr>
        <w:sz w:val="28"/>
        <w:szCs w:val="28"/>
      </w:rPr>
      <w:tab/>
    </w:r>
    <w:r w:rsidR="009E4EF7" w:rsidRPr="00DB56E4">
      <w:rPr>
        <w:sz w:val="28"/>
        <w:szCs w:val="28"/>
      </w:rPr>
      <w:tab/>
      <w:t xml:space="preserve">Page </w:t>
    </w:r>
    <w:r w:rsidR="009E4EF7" w:rsidRPr="00DB56E4">
      <w:rPr>
        <w:sz w:val="28"/>
        <w:szCs w:val="28"/>
      </w:rPr>
      <w:fldChar w:fldCharType="begin"/>
    </w:r>
    <w:r w:rsidR="009E4EF7" w:rsidRPr="00DB56E4">
      <w:rPr>
        <w:sz w:val="28"/>
        <w:szCs w:val="28"/>
      </w:rPr>
      <w:instrText xml:space="preserve"> PAGE   \* MERGEFORMAT </w:instrText>
    </w:r>
    <w:r w:rsidR="009E4EF7" w:rsidRPr="00DB56E4">
      <w:rPr>
        <w:sz w:val="28"/>
        <w:szCs w:val="28"/>
      </w:rPr>
      <w:fldChar w:fldCharType="separate"/>
    </w:r>
    <w:r w:rsidR="008510B4">
      <w:rPr>
        <w:noProof/>
        <w:sz w:val="28"/>
        <w:szCs w:val="28"/>
      </w:rPr>
      <w:t>5</w:t>
    </w:r>
    <w:r w:rsidR="009E4EF7" w:rsidRPr="00DB56E4">
      <w:rPr>
        <w:noProof/>
        <w:sz w:val="28"/>
        <w:szCs w:val="28"/>
      </w:rPr>
      <w:fldChar w:fldCharType="end"/>
    </w:r>
    <w:r w:rsidR="009E4EF7" w:rsidRPr="00DB56E4">
      <w:rPr>
        <w:noProof/>
        <w:sz w:val="28"/>
        <w:szCs w:val="28"/>
      </w:rPr>
      <w:t xml:space="preserve"> of </w:t>
    </w:r>
    <w:r w:rsidR="009E4EF7" w:rsidRPr="00DB56E4">
      <w:rPr>
        <w:noProof/>
        <w:sz w:val="28"/>
        <w:szCs w:val="28"/>
      </w:rPr>
      <w:fldChar w:fldCharType="begin"/>
    </w:r>
    <w:r w:rsidR="009E4EF7" w:rsidRPr="00DB56E4">
      <w:rPr>
        <w:noProof/>
        <w:sz w:val="28"/>
        <w:szCs w:val="28"/>
      </w:rPr>
      <w:instrText xml:space="preserve"> NUMPAGES   \* MERGEFORMAT </w:instrText>
    </w:r>
    <w:r w:rsidR="009E4EF7" w:rsidRPr="00DB56E4">
      <w:rPr>
        <w:noProof/>
        <w:sz w:val="28"/>
        <w:szCs w:val="28"/>
      </w:rPr>
      <w:fldChar w:fldCharType="separate"/>
    </w:r>
    <w:r w:rsidR="008510B4">
      <w:rPr>
        <w:noProof/>
        <w:sz w:val="28"/>
        <w:szCs w:val="28"/>
      </w:rPr>
      <w:t>5</w:t>
    </w:r>
    <w:r w:rsidR="009E4EF7" w:rsidRPr="00DB56E4">
      <w:rPr>
        <w:noProof/>
        <w:sz w:val="28"/>
        <w:szCs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9327D4" w14:textId="77777777" w:rsidR="00282F77" w:rsidRDefault="00282F77" w:rsidP="00EC49A7">
      <w:pPr>
        <w:spacing w:after="0" w:line="240" w:lineRule="auto"/>
      </w:pPr>
      <w:r>
        <w:separator/>
      </w:r>
    </w:p>
  </w:footnote>
  <w:footnote w:type="continuationSeparator" w:id="0">
    <w:p w14:paraId="309BC330" w14:textId="77777777" w:rsidR="00282F77" w:rsidRDefault="00282F77" w:rsidP="00EC49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455E2"/>
    <w:multiLevelType w:val="hybridMultilevel"/>
    <w:tmpl w:val="1F24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81CF9"/>
    <w:multiLevelType w:val="hybridMultilevel"/>
    <w:tmpl w:val="21C4B3CC"/>
    <w:lvl w:ilvl="0" w:tplc="39BAFE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AF2"/>
    <w:multiLevelType w:val="hybridMultilevel"/>
    <w:tmpl w:val="BE4E4460"/>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44EBC"/>
    <w:multiLevelType w:val="hybridMultilevel"/>
    <w:tmpl w:val="B144F3C2"/>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637ED"/>
    <w:multiLevelType w:val="hybridMultilevel"/>
    <w:tmpl w:val="75C0B58E"/>
    <w:lvl w:ilvl="0" w:tplc="2F88D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71B71"/>
    <w:multiLevelType w:val="hybridMultilevel"/>
    <w:tmpl w:val="34B8C346"/>
    <w:lvl w:ilvl="0" w:tplc="9F3E96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76C0F"/>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5F5035"/>
    <w:multiLevelType w:val="hybridMultilevel"/>
    <w:tmpl w:val="700E4938"/>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9335E"/>
    <w:multiLevelType w:val="hybridMultilevel"/>
    <w:tmpl w:val="0C046940"/>
    <w:lvl w:ilvl="0" w:tplc="68527DF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E074C1"/>
    <w:multiLevelType w:val="hybridMultilevel"/>
    <w:tmpl w:val="8A3E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304F3"/>
    <w:multiLevelType w:val="hybridMultilevel"/>
    <w:tmpl w:val="A5289C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443B62"/>
    <w:multiLevelType w:val="hybridMultilevel"/>
    <w:tmpl w:val="C374B658"/>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AE45BB"/>
    <w:multiLevelType w:val="hybridMultilevel"/>
    <w:tmpl w:val="23DE6E12"/>
    <w:lvl w:ilvl="0" w:tplc="68527DFE">
      <w:start w:val="1"/>
      <w:numFmt w:val="bullet"/>
      <w:lvlText w:val="-"/>
      <w:lvlJc w:val="left"/>
      <w:pPr>
        <w:ind w:left="720" w:hanging="360"/>
      </w:pPr>
      <w:rPr>
        <w:rFonts w:ascii="Calibri" w:eastAsiaTheme="minorHAnsi" w:hAnsi="Calibri" w:cs="Calibri" w:hint="default"/>
      </w:rPr>
    </w:lvl>
    <w:lvl w:ilvl="1" w:tplc="68527DFE">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5"/>
  </w:num>
  <w:num w:numId="4">
    <w:abstractNumId w:val="1"/>
  </w:num>
  <w:num w:numId="5">
    <w:abstractNumId w:val="9"/>
  </w:num>
  <w:num w:numId="6">
    <w:abstractNumId w:val="2"/>
  </w:num>
  <w:num w:numId="7">
    <w:abstractNumId w:val="3"/>
  </w:num>
  <w:num w:numId="8">
    <w:abstractNumId w:val="12"/>
  </w:num>
  <w:num w:numId="9">
    <w:abstractNumId w:val="11"/>
  </w:num>
  <w:num w:numId="10">
    <w:abstractNumId w:val="8"/>
  </w:num>
  <w:num w:numId="11">
    <w:abstractNumId w:val="0"/>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IxMjU1MbcwNjJW0lEKTi0uzszPAykwrwUAj2kxaSwAAAA="/>
  </w:docVars>
  <w:rsids>
    <w:rsidRoot w:val="00B56823"/>
    <w:rsid w:val="00001C43"/>
    <w:rsid w:val="000024D5"/>
    <w:rsid w:val="00002553"/>
    <w:rsid w:val="00004DA4"/>
    <w:rsid w:val="00005A4D"/>
    <w:rsid w:val="00005B51"/>
    <w:rsid w:val="0001108D"/>
    <w:rsid w:val="00012C33"/>
    <w:rsid w:val="00013D9C"/>
    <w:rsid w:val="000215C3"/>
    <w:rsid w:val="00021F60"/>
    <w:rsid w:val="0002357C"/>
    <w:rsid w:val="00027578"/>
    <w:rsid w:val="00030FA9"/>
    <w:rsid w:val="00033A4B"/>
    <w:rsid w:val="00040689"/>
    <w:rsid w:val="0004253B"/>
    <w:rsid w:val="00042706"/>
    <w:rsid w:val="000457CA"/>
    <w:rsid w:val="0004651D"/>
    <w:rsid w:val="00046CE5"/>
    <w:rsid w:val="00046EFE"/>
    <w:rsid w:val="00050022"/>
    <w:rsid w:val="000540D4"/>
    <w:rsid w:val="00061F11"/>
    <w:rsid w:val="0006331E"/>
    <w:rsid w:val="0006363B"/>
    <w:rsid w:val="00066729"/>
    <w:rsid w:val="00066776"/>
    <w:rsid w:val="000716B7"/>
    <w:rsid w:val="00072B90"/>
    <w:rsid w:val="000771AB"/>
    <w:rsid w:val="00080FEA"/>
    <w:rsid w:val="00084D92"/>
    <w:rsid w:val="00085755"/>
    <w:rsid w:val="00087106"/>
    <w:rsid w:val="00090024"/>
    <w:rsid w:val="0009032F"/>
    <w:rsid w:val="00097C88"/>
    <w:rsid w:val="00097F2E"/>
    <w:rsid w:val="000A0F11"/>
    <w:rsid w:val="000A1DBE"/>
    <w:rsid w:val="000A1F5F"/>
    <w:rsid w:val="000A2DE5"/>
    <w:rsid w:val="000A4E87"/>
    <w:rsid w:val="000B09CE"/>
    <w:rsid w:val="000B1458"/>
    <w:rsid w:val="000B1763"/>
    <w:rsid w:val="000B193B"/>
    <w:rsid w:val="000B1C0A"/>
    <w:rsid w:val="000B5C4D"/>
    <w:rsid w:val="000B65E1"/>
    <w:rsid w:val="000B6819"/>
    <w:rsid w:val="000B7C0F"/>
    <w:rsid w:val="000C0B30"/>
    <w:rsid w:val="000C5280"/>
    <w:rsid w:val="000C54F7"/>
    <w:rsid w:val="000C58DF"/>
    <w:rsid w:val="000C6A17"/>
    <w:rsid w:val="000D15D4"/>
    <w:rsid w:val="000D228D"/>
    <w:rsid w:val="000D5843"/>
    <w:rsid w:val="000D795F"/>
    <w:rsid w:val="000E0211"/>
    <w:rsid w:val="000E0ADE"/>
    <w:rsid w:val="000E32FF"/>
    <w:rsid w:val="000E59B5"/>
    <w:rsid w:val="000F4676"/>
    <w:rsid w:val="000F48A5"/>
    <w:rsid w:val="00102A26"/>
    <w:rsid w:val="001033B4"/>
    <w:rsid w:val="00106890"/>
    <w:rsid w:val="00106A10"/>
    <w:rsid w:val="00107228"/>
    <w:rsid w:val="0010754F"/>
    <w:rsid w:val="00113DDF"/>
    <w:rsid w:val="001159BC"/>
    <w:rsid w:val="00122AC9"/>
    <w:rsid w:val="00122FF2"/>
    <w:rsid w:val="001268A8"/>
    <w:rsid w:val="00134B73"/>
    <w:rsid w:val="00136E9A"/>
    <w:rsid w:val="0014630A"/>
    <w:rsid w:val="00146E09"/>
    <w:rsid w:val="0014723F"/>
    <w:rsid w:val="00152074"/>
    <w:rsid w:val="0015408F"/>
    <w:rsid w:val="001560E9"/>
    <w:rsid w:val="00160FE4"/>
    <w:rsid w:val="00176025"/>
    <w:rsid w:val="00176DE8"/>
    <w:rsid w:val="001812E9"/>
    <w:rsid w:val="00182F5D"/>
    <w:rsid w:val="001833E2"/>
    <w:rsid w:val="00191017"/>
    <w:rsid w:val="00192AA7"/>
    <w:rsid w:val="0019619A"/>
    <w:rsid w:val="001A5ED3"/>
    <w:rsid w:val="001A71BA"/>
    <w:rsid w:val="001B06B3"/>
    <w:rsid w:val="001B1BB7"/>
    <w:rsid w:val="001B242F"/>
    <w:rsid w:val="001C5C53"/>
    <w:rsid w:val="001D12EE"/>
    <w:rsid w:val="001D13B3"/>
    <w:rsid w:val="001D180B"/>
    <w:rsid w:val="001D3EDC"/>
    <w:rsid w:val="001D42E2"/>
    <w:rsid w:val="001D7277"/>
    <w:rsid w:val="001E2C32"/>
    <w:rsid w:val="001E714E"/>
    <w:rsid w:val="001F2356"/>
    <w:rsid w:val="001F46B1"/>
    <w:rsid w:val="00200609"/>
    <w:rsid w:val="00207D08"/>
    <w:rsid w:val="0021400F"/>
    <w:rsid w:val="002170EE"/>
    <w:rsid w:val="00220015"/>
    <w:rsid w:val="00220E90"/>
    <w:rsid w:val="00232012"/>
    <w:rsid w:val="00232FA6"/>
    <w:rsid w:val="00235662"/>
    <w:rsid w:val="00235F1B"/>
    <w:rsid w:val="00236DE2"/>
    <w:rsid w:val="002419CA"/>
    <w:rsid w:val="00241CCE"/>
    <w:rsid w:val="00242EC2"/>
    <w:rsid w:val="00243174"/>
    <w:rsid w:val="00247BE7"/>
    <w:rsid w:val="0025086F"/>
    <w:rsid w:val="00251C3E"/>
    <w:rsid w:val="0025253C"/>
    <w:rsid w:val="002540FD"/>
    <w:rsid w:val="00254950"/>
    <w:rsid w:val="00255994"/>
    <w:rsid w:val="00256FAD"/>
    <w:rsid w:val="00264F4A"/>
    <w:rsid w:val="002759CE"/>
    <w:rsid w:val="00276704"/>
    <w:rsid w:val="00277349"/>
    <w:rsid w:val="002779C0"/>
    <w:rsid w:val="00282F77"/>
    <w:rsid w:val="002833DE"/>
    <w:rsid w:val="00284C1A"/>
    <w:rsid w:val="00290793"/>
    <w:rsid w:val="002928D5"/>
    <w:rsid w:val="002934B2"/>
    <w:rsid w:val="002964E1"/>
    <w:rsid w:val="002A7ADF"/>
    <w:rsid w:val="002B55AC"/>
    <w:rsid w:val="002C3B70"/>
    <w:rsid w:val="002D0854"/>
    <w:rsid w:val="002D287F"/>
    <w:rsid w:val="002D436A"/>
    <w:rsid w:val="002D635F"/>
    <w:rsid w:val="002D63DC"/>
    <w:rsid w:val="002E105F"/>
    <w:rsid w:val="002E22A0"/>
    <w:rsid w:val="002E3A63"/>
    <w:rsid w:val="002E3C8D"/>
    <w:rsid w:val="002E3DE8"/>
    <w:rsid w:val="002E429D"/>
    <w:rsid w:val="002E47D6"/>
    <w:rsid w:val="002E6069"/>
    <w:rsid w:val="002E6745"/>
    <w:rsid w:val="002E7EA6"/>
    <w:rsid w:val="002F116B"/>
    <w:rsid w:val="002F169A"/>
    <w:rsid w:val="002F21F2"/>
    <w:rsid w:val="002F27C2"/>
    <w:rsid w:val="002F555F"/>
    <w:rsid w:val="002F7964"/>
    <w:rsid w:val="00303EBD"/>
    <w:rsid w:val="003078CC"/>
    <w:rsid w:val="00310D6B"/>
    <w:rsid w:val="0031169A"/>
    <w:rsid w:val="00311807"/>
    <w:rsid w:val="00313443"/>
    <w:rsid w:val="00313607"/>
    <w:rsid w:val="00314C6D"/>
    <w:rsid w:val="00324086"/>
    <w:rsid w:val="00325E74"/>
    <w:rsid w:val="00330447"/>
    <w:rsid w:val="003347A2"/>
    <w:rsid w:val="00341FC3"/>
    <w:rsid w:val="00342643"/>
    <w:rsid w:val="00343BFF"/>
    <w:rsid w:val="003519B6"/>
    <w:rsid w:val="00355237"/>
    <w:rsid w:val="00360BA2"/>
    <w:rsid w:val="00361208"/>
    <w:rsid w:val="003618CC"/>
    <w:rsid w:val="00361C5F"/>
    <w:rsid w:val="00361F24"/>
    <w:rsid w:val="00365C6E"/>
    <w:rsid w:val="00366C3E"/>
    <w:rsid w:val="00380050"/>
    <w:rsid w:val="003815AB"/>
    <w:rsid w:val="0038264C"/>
    <w:rsid w:val="00382CB2"/>
    <w:rsid w:val="00385B12"/>
    <w:rsid w:val="00385D36"/>
    <w:rsid w:val="00391408"/>
    <w:rsid w:val="00397CB6"/>
    <w:rsid w:val="003A20CB"/>
    <w:rsid w:val="003B099D"/>
    <w:rsid w:val="003B3280"/>
    <w:rsid w:val="003B3D96"/>
    <w:rsid w:val="003D44C7"/>
    <w:rsid w:val="003D6528"/>
    <w:rsid w:val="003D656B"/>
    <w:rsid w:val="003E4B01"/>
    <w:rsid w:val="003E51D8"/>
    <w:rsid w:val="003E5427"/>
    <w:rsid w:val="003E7DCF"/>
    <w:rsid w:val="003E7E4D"/>
    <w:rsid w:val="003F15B6"/>
    <w:rsid w:val="003F1A22"/>
    <w:rsid w:val="003F2912"/>
    <w:rsid w:val="003F30B6"/>
    <w:rsid w:val="003F5234"/>
    <w:rsid w:val="003F5D64"/>
    <w:rsid w:val="003F7A58"/>
    <w:rsid w:val="004014C9"/>
    <w:rsid w:val="00401E49"/>
    <w:rsid w:val="00402511"/>
    <w:rsid w:val="00404AAF"/>
    <w:rsid w:val="00406336"/>
    <w:rsid w:val="00424FD6"/>
    <w:rsid w:val="00425F1E"/>
    <w:rsid w:val="004270AA"/>
    <w:rsid w:val="00431476"/>
    <w:rsid w:val="00431A89"/>
    <w:rsid w:val="00434825"/>
    <w:rsid w:val="00437088"/>
    <w:rsid w:val="00437657"/>
    <w:rsid w:val="00437BC0"/>
    <w:rsid w:val="00437E53"/>
    <w:rsid w:val="00441997"/>
    <w:rsid w:val="004448D1"/>
    <w:rsid w:val="004451AC"/>
    <w:rsid w:val="004454F0"/>
    <w:rsid w:val="004469FF"/>
    <w:rsid w:val="004501DC"/>
    <w:rsid w:val="00450310"/>
    <w:rsid w:val="0045057A"/>
    <w:rsid w:val="0045067F"/>
    <w:rsid w:val="00453A82"/>
    <w:rsid w:val="00462F37"/>
    <w:rsid w:val="00475078"/>
    <w:rsid w:val="00480DE9"/>
    <w:rsid w:val="00484100"/>
    <w:rsid w:val="004A1F50"/>
    <w:rsid w:val="004A21EF"/>
    <w:rsid w:val="004A270A"/>
    <w:rsid w:val="004A3A81"/>
    <w:rsid w:val="004A6DB9"/>
    <w:rsid w:val="004B32FD"/>
    <w:rsid w:val="004B5DB0"/>
    <w:rsid w:val="004B5E09"/>
    <w:rsid w:val="004C0561"/>
    <w:rsid w:val="004C1392"/>
    <w:rsid w:val="004C6B1C"/>
    <w:rsid w:val="004C705B"/>
    <w:rsid w:val="004D07D8"/>
    <w:rsid w:val="004D1328"/>
    <w:rsid w:val="004D682C"/>
    <w:rsid w:val="004D7F09"/>
    <w:rsid w:val="004E2ADB"/>
    <w:rsid w:val="004E4886"/>
    <w:rsid w:val="004E4F8D"/>
    <w:rsid w:val="004F249A"/>
    <w:rsid w:val="004F5064"/>
    <w:rsid w:val="004F5D27"/>
    <w:rsid w:val="004F6E48"/>
    <w:rsid w:val="0050167E"/>
    <w:rsid w:val="00502C62"/>
    <w:rsid w:val="005034B4"/>
    <w:rsid w:val="0050519D"/>
    <w:rsid w:val="005056BA"/>
    <w:rsid w:val="00507C4C"/>
    <w:rsid w:val="0051227F"/>
    <w:rsid w:val="00515D18"/>
    <w:rsid w:val="00517EC2"/>
    <w:rsid w:val="005237BB"/>
    <w:rsid w:val="005239DE"/>
    <w:rsid w:val="00525457"/>
    <w:rsid w:val="00525FA1"/>
    <w:rsid w:val="00531A68"/>
    <w:rsid w:val="00533C6B"/>
    <w:rsid w:val="005374DC"/>
    <w:rsid w:val="005403BA"/>
    <w:rsid w:val="00541D6D"/>
    <w:rsid w:val="005464F2"/>
    <w:rsid w:val="00555049"/>
    <w:rsid w:val="00556338"/>
    <w:rsid w:val="00562EC5"/>
    <w:rsid w:val="005635ED"/>
    <w:rsid w:val="00563C6F"/>
    <w:rsid w:val="00565AC8"/>
    <w:rsid w:val="00565DC0"/>
    <w:rsid w:val="00567C8D"/>
    <w:rsid w:val="00576E9C"/>
    <w:rsid w:val="00584216"/>
    <w:rsid w:val="0058764F"/>
    <w:rsid w:val="00590353"/>
    <w:rsid w:val="005904B8"/>
    <w:rsid w:val="005A1F7F"/>
    <w:rsid w:val="005A23A4"/>
    <w:rsid w:val="005A544B"/>
    <w:rsid w:val="005A6B78"/>
    <w:rsid w:val="005B0196"/>
    <w:rsid w:val="005B0E27"/>
    <w:rsid w:val="005B205D"/>
    <w:rsid w:val="005B313B"/>
    <w:rsid w:val="005B3796"/>
    <w:rsid w:val="005B61B6"/>
    <w:rsid w:val="005B7150"/>
    <w:rsid w:val="005C0788"/>
    <w:rsid w:val="005C38BE"/>
    <w:rsid w:val="005C5847"/>
    <w:rsid w:val="005C72DE"/>
    <w:rsid w:val="005D3D68"/>
    <w:rsid w:val="005D62A7"/>
    <w:rsid w:val="005D6570"/>
    <w:rsid w:val="005D746E"/>
    <w:rsid w:val="005D75B0"/>
    <w:rsid w:val="00602F0D"/>
    <w:rsid w:val="0060453B"/>
    <w:rsid w:val="00605020"/>
    <w:rsid w:val="0060771F"/>
    <w:rsid w:val="00614E30"/>
    <w:rsid w:val="00615662"/>
    <w:rsid w:val="0061691D"/>
    <w:rsid w:val="0062038E"/>
    <w:rsid w:val="00620C0C"/>
    <w:rsid w:val="00622BA1"/>
    <w:rsid w:val="00631491"/>
    <w:rsid w:val="00632452"/>
    <w:rsid w:val="00634B36"/>
    <w:rsid w:val="006367E5"/>
    <w:rsid w:val="00642DDB"/>
    <w:rsid w:val="006440D3"/>
    <w:rsid w:val="00646B83"/>
    <w:rsid w:val="00647EAB"/>
    <w:rsid w:val="00650C3E"/>
    <w:rsid w:val="006546BC"/>
    <w:rsid w:val="00654F9F"/>
    <w:rsid w:val="00657DDC"/>
    <w:rsid w:val="00663105"/>
    <w:rsid w:val="0066454D"/>
    <w:rsid w:val="00666C4B"/>
    <w:rsid w:val="006670E3"/>
    <w:rsid w:val="006717A6"/>
    <w:rsid w:val="00673134"/>
    <w:rsid w:val="0068097E"/>
    <w:rsid w:val="00683666"/>
    <w:rsid w:val="00684372"/>
    <w:rsid w:val="00690715"/>
    <w:rsid w:val="006917DA"/>
    <w:rsid w:val="00694077"/>
    <w:rsid w:val="006942A7"/>
    <w:rsid w:val="006964AB"/>
    <w:rsid w:val="00696967"/>
    <w:rsid w:val="006B0E33"/>
    <w:rsid w:val="006B136C"/>
    <w:rsid w:val="006B204D"/>
    <w:rsid w:val="006B6453"/>
    <w:rsid w:val="006C1C02"/>
    <w:rsid w:val="006C23E3"/>
    <w:rsid w:val="006C25FE"/>
    <w:rsid w:val="006C6D5F"/>
    <w:rsid w:val="006C70CE"/>
    <w:rsid w:val="006C7104"/>
    <w:rsid w:val="006D17A4"/>
    <w:rsid w:val="006D7A48"/>
    <w:rsid w:val="006E0F54"/>
    <w:rsid w:val="006E1242"/>
    <w:rsid w:val="006E285B"/>
    <w:rsid w:val="006E671E"/>
    <w:rsid w:val="006E6F6A"/>
    <w:rsid w:val="006F3501"/>
    <w:rsid w:val="006F4413"/>
    <w:rsid w:val="00701545"/>
    <w:rsid w:val="0070463B"/>
    <w:rsid w:val="00705F31"/>
    <w:rsid w:val="007062D5"/>
    <w:rsid w:val="0071110D"/>
    <w:rsid w:val="00716D47"/>
    <w:rsid w:val="00717229"/>
    <w:rsid w:val="0073022F"/>
    <w:rsid w:val="00733F59"/>
    <w:rsid w:val="0073454F"/>
    <w:rsid w:val="00736C56"/>
    <w:rsid w:val="0074545C"/>
    <w:rsid w:val="00753073"/>
    <w:rsid w:val="007536D9"/>
    <w:rsid w:val="00755BFE"/>
    <w:rsid w:val="00755DE8"/>
    <w:rsid w:val="00756130"/>
    <w:rsid w:val="00760BB4"/>
    <w:rsid w:val="00760FC2"/>
    <w:rsid w:val="00763553"/>
    <w:rsid w:val="007662A8"/>
    <w:rsid w:val="00771889"/>
    <w:rsid w:val="007720C0"/>
    <w:rsid w:val="0078184B"/>
    <w:rsid w:val="0078343F"/>
    <w:rsid w:val="0078494F"/>
    <w:rsid w:val="0078551A"/>
    <w:rsid w:val="007904B7"/>
    <w:rsid w:val="00790EBF"/>
    <w:rsid w:val="00791906"/>
    <w:rsid w:val="00792F28"/>
    <w:rsid w:val="00794577"/>
    <w:rsid w:val="007A0F23"/>
    <w:rsid w:val="007A2751"/>
    <w:rsid w:val="007A52E3"/>
    <w:rsid w:val="007A69A7"/>
    <w:rsid w:val="007B40DE"/>
    <w:rsid w:val="007B47E7"/>
    <w:rsid w:val="007B520A"/>
    <w:rsid w:val="007B6E67"/>
    <w:rsid w:val="007B745D"/>
    <w:rsid w:val="007C0E7D"/>
    <w:rsid w:val="007C49E0"/>
    <w:rsid w:val="007C5190"/>
    <w:rsid w:val="007C688D"/>
    <w:rsid w:val="007D2E07"/>
    <w:rsid w:val="007D4323"/>
    <w:rsid w:val="007D594F"/>
    <w:rsid w:val="007E6E0F"/>
    <w:rsid w:val="007E7B59"/>
    <w:rsid w:val="007F45F2"/>
    <w:rsid w:val="007F4752"/>
    <w:rsid w:val="007F5A70"/>
    <w:rsid w:val="007F662A"/>
    <w:rsid w:val="007F75AA"/>
    <w:rsid w:val="007F7A13"/>
    <w:rsid w:val="00802194"/>
    <w:rsid w:val="008025FA"/>
    <w:rsid w:val="00802D3B"/>
    <w:rsid w:val="008031E4"/>
    <w:rsid w:val="008039B3"/>
    <w:rsid w:val="00810089"/>
    <w:rsid w:val="00811343"/>
    <w:rsid w:val="00815637"/>
    <w:rsid w:val="00815D93"/>
    <w:rsid w:val="00816879"/>
    <w:rsid w:val="00820134"/>
    <w:rsid w:val="008220F2"/>
    <w:rsid w:val="008228DA"/>
    <w:rsid w:val="008235E7"/>
    <w:rsid w:val="00825A20"/>
    <w:rsid w:val="0082638C"/>
    <w:rsid w:val="00826C8F"/>
    <w:rsid w:val="0083145D"/>
    <w:rsid w:val="00833442"/>
    <w:rsid w:val="008347E4"/>
    <w:rsid w:val="00834F01"/>
    <w:rsid w:val="0083584C"/>
    <w:rsid w:val="00837718"/>
    <w:rsid w:val="00842EFB"/>
    <w:rsid w:val="00843D78"/>
    <w:rsid w:val="0085061A"/>
    <w:rsid w:val="008510B4"/>
    <w:rsid w:val="008558B1"/>
    <w:rsid w:val="008558F5"/>
    <w:rsid w:val="008633EA"/>
    <w:rsid w:val="00865700"/>
    <w:rsid w:val="00866A0E"/>
    <w:rsid w:val="00866B49"/>
    <w:rsid w:val="008700EA"/>
    <w:rsid w:val="00870B9A"/>
    <w:rsid w:val="008716D0"/>
    <w:rsid w:val="00872D34"/>
    <w:rsid w:val="0088423C"/>
    <w:rsid w:val="00887053"/>
    <w:rsid w:val="00892CBE"/>
    <w:rsid w:val="00893ACA"/>
    <w:rsid w:val="00897CC9"/>
    <w:rsid w:val="008A0819"/>
    <w:rsid w:val="008A2EA6"/>
    <w:rsid w:val="008A4806"/>
    <w:rsid w:val="008B1699"/>
    <w:rsid w:val="008B3576"/>
    <w:rsid w:val="008B5D6D"/>
    <w:rsid w:val="008B780E"/>
    <w:rsid w:val="008C161D"/>
    <w:rsid w:val="008C2862"/>
    <w:rsid w:val="008C3900"/>
    <w:rsid w:val="008C649D"/>
    <w:rsid w:val="008C76D9"/>
    <w:rsid w:val="008D034C"/>
    <w:rsid w:val="008D595F"/>
    <w:rsid w:val="008E2856"/>
    <w:rsid w:val="008E31EE"/>
    <w:rsid w:val="008E440F"/>
    <w:rsid w:val="008E777E"/>
    <w:rsid w:val="008F2699"/>
    <w:rsid w:val="008F5B04"/>
    <w:rsid w:val="008F799A"/>
    <w:rsid w:val="0090431A"/>
    <w:rsid w:val="00907B41"/>
    <w:rsid w:val="009146B8"/>
    <w:rsid w:val="00915967"/>
    <w:rsid w:val="009162AE"/>
    <w:rsid w:val="00930B20"/>
    <w:rsid w:val="009322B3"/>
    <w:rsid w:val="00932675"/>
    <w:rsid w:val="009328D8"/>
    <w:rsid w:val="0093307F"/>
    <w:rsid w:val="00933CBF"/>
    <w:rsid w:val="00937307"/>
    <w:rsid w:val="00940E68"/>
    <w:rsid w:val="0094128F"/>
    <w:rsid w:val="00952F19"/>
    <w:rsid w:val="00962CBD"/>
    <w:rsid w:val="009701BE"/>
    <w:rsid w:val="00970CFC"/>
    <w:rsid w:val="0097285D"/>
    <w:rsid w:val="0097394B"/>
    <w:rsid w:val="0097773E"/>
    <w:rsid w:val="009834C1"/>
    <w:rsid w:val="00984696"/>
    <w:rsid w:val="0098561B"/>
    <w:rsid w:val="00986A2B"/>
    <w:rsid w:val="00990A5E"/>
    <w:rsid w:val="00991149"/>
    <w:rsid w:val="00992A70"/>
    <w:rsid w:val="0099706A"/>
    <w:rsid w:val="009A088B"/>
    <w:rsid w:val="009A34C3"/>
    <w:rsid w:val="009A3EA3"/>
    <w:rsid w:val="009A4D46"/>
    <w:rsid w:val="009B2493"/>
    <w:rsid w:val="009C3FA8"/>
    <w:rsid w:val="009D0209"/>
    <w:rsid w:val="009D5678"/>
    <w:rsid w:val="009E221C"/>
    <w:rsid w:val="009E2D18"/>
    <w:rsid w:val="009E34E7"/>
    <w:rsid w:val="009E4EF7"/>
    <w:rsid w:val="009E72BA"/>
    <w:rsid w:val="009F0EC0"/>
    <w:rsid w:val="009F1E5C"/>
    <w:rsid w:val="00A03EFC"/>
    <w:rsid w:val="00A046E7"/>
    <w:rsid w:val="00A1171E"/>
    <w:rsid w:val="00A1308A"/>
    <w:rsid w:val="00A1497B"/>
    <w:rsid w:val="00A17749"/>
    <w:rsid w:val="00A200C9"/>
    <w:rsid w:val="00A20E1A"/>
    <w:rsid w:val="00A2505E"/>
    <w:rsid w:val="00A25815"/>
    <w:rsid w:val="00A328E2"/>
    <w:rsid w:val="00A34EF8"/>
    <w:rsid w:val="00A40204"/>
    <w:rsid w:val="00A424F9"/>
    <w:rsid w:val="00A45574"/>
    <w:rsid w:val="00A45962"/>
    <w:rsid w:val="00A47539"/>
    <w:rsid w:val="00A54271"/>
    <w:rsid w:val="00A56A73"/>
    <w:rsid w:val="00A657FF"/>
    <w:rsid w:val="00A658A9"/>
    <w:rsid w:val="00A65BA5"/>
    <w:rsid w:val="00A70BEE"/>
    <w:rsid w:val="00A7135F"/>
    <w:rsid w:val="00A752E9"/>
    <w:rsid w:val="00A75A89"/>
    <w:rsid w:val="00A820EF"/>
    <w:rsid w:val="00A82D20"/>
    <w:rsid w:val="00A8377F"/>
    <w:rsid w:val="00A84E3B"/>
    <w:rsid w:val="00A878BD"/>
    <w:rsid w:val="00A90382"/>
    <w:rsid w:val="00A90817"/>
    <w:rsid w:val="00A908B7"/>
    <w:rsid w:val="00A91CB5"/>
    <w:rsid w:val="00A91F27"/>
    <w:rsid w:val="00A9200C"/>
    <w:rsid w:val="00A9660D"/>
    <w:rsid w:val="00A979DC"/>
    <w:rsid w:val="00AA4BB2"/>
    <w:rsid w:val="00AA788C"/>
    <w:rsid w:val="00AA7D10"/>
    <w:rsid w:val="00AB48E1"/>
    <w:rsid w:val="00AC5B9D"/>
    <w:rsid w:val="00AD1180"/>
    <w:rsid w:val="00AE0153"/>
    <w:rsid w:val="00AE2F27"/>
    <w:rsid w:val="00AF1F67"/>
    <w:rsid w:val="00AF31C8"/>
    <w:rsid w:val="00B038AD"/>
    <w:rsid w:val="00B04C88"/>
    <w:rsid w:val="00B05FF2"/>
    <w:rsid w:val="00B06272"/>
    <w:rsid w:val="00B11519"/>
    <w:rsid w:val="00B150C5"/>
    <w:rsid w:val="00B20B52"/>
    <w:rsid w:val="00B22E5E"/>
    <w:rsid w:val="00B27455"/>
    <w:rsid w:val="00B33A29"/>
    <w:rsid w:val="00B361F1"/>
    <w:rsid w:val="00B410C1"/>
    <w:rsid w:val="00B41BFC"/>
    <w:rsid w:val="00B436B3"/>
    <w:rsid w:val="00B45E49"/>
    <w:rsid w:val="00B501BD"/>
    <w:rsid w:val="00B54031"/>
    <w:rsid w:val="00B547B1"/>
    <w:rsid w:val="00B55B5B"/>
    <w:rsid w:val="00B56823"/>
    <w:rsid w:val="00B57A1B"/>
    <w:rsid w:val="00B64B7E"/>
    <w:rsid w:val="00B74506"/>
    <w:rsid w:val="00B7665A"/>
    <w:rsid w:val="00B84933"/>
    <w:rsid w:val="00B94224"/>
    <w:rsid w:val="00B952D2"/>
    <w:rsid w:val="00B978FC"/>
    <w:rsid w:val="00BA1754"/>
    <w:rsid w:val="00BA4963"/>
    <w:rsid w:val="00BA72B8"/>
    <w:rsid w:val="00BA74A5"/>
    <w:rsid w:val="00BA74DB"/>
    <w:rsid w:val="00BB0F23"/>
    <w:rsid w:val="00BB1B6A"/>
    <w:rsid w:val="00BB417F"/>
    <w:rsid w:val="00BB7831"/>
    <w:rsid w:val="00BC1D1E"/>
    <w:rsid w:val="00BC3CA8"/>
    <w:rsid w:val="00BC3D3B"/>
    <w:rsid w:val="00BC4982"/>
    <w:rsid w:val="00BC521F"/>
    <w:rsid w:val="00BC7A41"/>
    <w:rsid w:val="00BD267D"/>
    <w:rsid w:val="00BD54CD"/>
    <w:rsid w:val="00BD5C59"/>
    <w:rsid w:val="00BD7684"/>
    <w:rsid w:val="00BE0B4B"/>
    <w:rsid w:val="00BE2D3D"/>
    <w:rsid w:val="00BE670B"/>
    <w:rsid w:val="00BF21AD"/>
    <w:rsid w:val="00BF3365"/>
    <w:rsid w:val="00BF51B5"/>
    <w:rsid w:val="00BF784D"/>
    <w:rsid w:val="00C11B80"/>
    <w:rsid w:val="00C11F24"/>
    <w:rsid w:val="00C15112"/>
    <w:rsid w:val="00C20394"/>
    <w:rsid w:val="00C243E5"/>
    <w:rsid w:val="00C32F87"/>
    <w:rsid w:val="00C37E8F"/>
    <w:rsid w:val="00C44CA9"/>
    <w:rsid w:val="00C45483"/>
    <w:rsid w:val="00C5039C"/>
    <w:rsid w:val="00C5197E"/>
    <w:rsid w:val="00C52272"/>
    <w:rsid w:val="00C55497"/>
    <w:rsid w:val="00C55A45"/>
    <w:rsid w:val="00C57EC4"/>
    <w:rsid w:val="00C62B3E"/>
    <w:rsid w:val="00C675A6"/>
    <w:rsid w:val="00C7089B"/>
    <w:rsid w:val="00C708E2"/>
    <w:rsid w:val="00C7155B"/>
    <w:rsid w:val="00C826B3"/>
    <w:rsid w:val="00C839DD"/>
    <w:rsid w:val="00C84A60"/>
    <w:rsid w:val="00C8637C"/>
    <w:rsid w:val="00C9365E"/>
    <w:rsid w:val="00C93684"/>
    <w:rsid w:val="00CA202B"/>
    <w:rsid w:val="00CA259B"/>
    <w:rsid w:val="00CA530E"/>
    <w:rsid w:val="00CA5A17"/>
    <w:rsid w:val="00CA6D80"/>
    <w:rsid w:val="00CB1935"/>
    <w:rsid w:val="00CB3EF2"/>
    <w:rsid w:val="00CB637A"/>
    <w:rsid w:val="00CD2432"/>
    <w:rsid w:val="00CD3C2C"/>
    <w:rsid w:val="00CD5E96"/>
    <w:rsid w:val="00CE2FD7"/>
    <w:rsid w:val="00CE50E6"/>
    <w:rsid w:val="00CE511A"/>
    <w:rsid w:val="00CE65BD"/>
    <w:rsid w:val="00CE7F80"/>
    <w:rsid w:val="00CF162B"/>
    <w:rsid w:val="00CF2AFB"/>
    <w:rsid w:val="00CF3FD5"/>
    <w:rsid w:val="00CF4E4E"/>
    <w:rsid w:val="00D01896"/>
    <w:rsid w:val="00D0281E"/>
    <w:rsid w:val="00D1255F"/>
    <w:rsid w:val="00D13D03"/>
    <w:rsid w:val="00D141D5"/>
    <w:rsid w:val="00D15734"/>
    <w:rsid w:val="00D17779"/>
    <w:rsid w:val="00D17C3E"/>
    <w:rsid w:val="00D262FE"/>
    <w:rsid w:val="00D2663B"/>
    <w:rsid w:val="00D272CC"/>
    <w:rsid w:val="00D27D34"/>
    <w:rsid w:val="00D30A63"/>
    <w:rsid w:val="00D3125F"/>
    <w:rsid w:val="00D34D0C"/>
    <w:rsid w:val="00D352A9"/>
    <w:rsid w:val="00D35E36"/>
    <w:rsid w:val="00D403ED"/>
    <w:rsid w:val="00D4147A"/>
    <w:rsid w:val="00D41F28"/>
    <w:rsid w:val="00D4211A"/>
    <w:rsid w:val="00D42211"/>
    <w:rsid w:val="00D42F9F"/>
    <w:rsid w:val="00D4602F"/>
    <w:rsid w:val="00D46FC9"/>
    <w:rsid w:val="00D50296"/>
    <w:rsid w:val="00D53CC0"/>
    <w:rsid w:val="00D56C0B"/>
    <w:rsid w:val="00D6131B"/>
    <w:rsid w:val="00D63B01"/>
    <w:rsid w:val="00D655F1"/>
    <w:rsid w:val="00D66C74"/>
    <w:rsid w:val="00D71628"/>
    <w:rsid w:val="00D71FAA"/>
    <w:rsid w:val="00D74DC4"/>
    <w:rsid w:val="00D81800"/>
    <w:rsid w:val="00D8337C"/>
    <w:rsid w:val="00D83D14"/>
    <w:rsid w:val="00D85FD6"/>
    <w:rsid w:val="00D869EA"/>
    <w:rsid w:val="00D86ECF"/>
    <w:rsid w:val="00D870E9"/>
    <w:rsid w:val="00D90400"/>
    <w:rsid w:val="00D9444C"/>
    <w:rsid w:val="00D9451B"/>
    <w:rsid w:val="00D975EB"/>
    <w:rsid w:val="00D97AEF"/>
    <w:rsid w:val="00D97C84"/>
    <w:rsid w:val="00DA1FA4"/>
    <w:rsid w:val="00DA4563"/>
    <w:rsid w:val="00DA53D6"/>
    <w:rsid w:val="00DA6DB7"/>
    <w:rsid w:val="00DB2BA5"/>
    <w:rsid w:val="00DB2BE9"/>
    <w:rsid w:val="00DB56E4"/>
    <w:rsid w:val="00DB6594"/>
    <w:rsid w:val="00DC0B4E"/>
    <w:rsid w:val="00DD29E4"/>
    <w:rsid w:val="00DD3772"/>
    <w:rsid w:val="00DD43AB"/>
    <w:rsid w:val="00DD4431"/>
    <w:rsid w:val="00DD4A05"/>
    <w:rsid w:val="00DE5159"/>
    <w:rsid w:val="00DE5568"/>
    <w:rsid w:val="00DE79BF"/>
    <w:rsid w:val="00DE79E2"/>
    <w:rsid w:val="00DF13FE"/>
    <w:rsid w:val="00DF5870"/>
    <w:rsid w:val="00DF5E50"/>
    <w:rsid w:val="00DF7E15"/>
    <w:rsid w:val="00E034BF"/>
    <w:rsid w:val="00E0619C"/>
    <w:rsid w:val="00E06201"/>
    <w:rsid w:val="00E20E60"/>
    <w:rsid w:val="00E27E66"/>
    <w:rsid w:val="00E32306"/>
    <w:rsid w:val="00E36F0A"/>
    <w:rsid w:val="00E415F2"/>
    <w:rsid w:val="00E447BB"/>
    <w:rsid w:val="00E476BA"/>
    <w:rsid w:val="00E5103C"/>
    <w:rsid w:val="00E54B9E"/>
    <w:rsid w:val="00E56653"/>
    <w:rsid w:val="00E56E19"/>
    <w:rsid w:val="00E57E04"/>
    <w:rsid w:val="00E61995"/>
    <w:rsid w:val="00E64928"/>
    <w:rsid w:val="00E64FCF"/>
    <w:rsid w:val="00E71203"/>
    <w:rsid w:val="00E733DA"/>
    <w:rsid w:val="00E77CD6"/>
    <w:rsid w:val="00E8200B"/>
    <w:rsid w:val="00E92401"/>
    <w:rsid w:val="00E97A91"/>
    <w:rsid w:val="00E97F0C"/>
    <w:rsid w:val="00EA12BE"/>
    <w:rsid w:val="00EA675E"/>
    <w:rsid w:val="00EB0E63"/>
    <w:rsid w:val="00EB277C"/>
    <w:rsid w:val="00EB2EBE"/>
    <w:rsid w:val="00EB5B7A"/>
    <w:rsid w:val="00EB7680"/>
    <w:rsid w:val="00EB7C58"/>
    <w:rsid w:val="00EC0279"/>
    <w:rsid w:val="00EC23C2"/>
    <w:rsid w:val="00EC4250"/>
    <w:rsid w:val="00EC49A7"/>
    <w:rsid w:val="00ED0496"/>
    <w:rsid w:val="00ED0793"/>
    <w:rsid w:val="00ED213C"/>
    <w:rsid w:val="00ED5375"/>
    <w:rsid w:val="00ED5D62"/>
    <w:rsid w:val="00ED6B6B"/>
    <w:rsid w:val="00EE3750"/>
    <w:rsid w:val="00EE7C4F"/>
    <w:rsid w:val="00EF0AFD"/>
    <w:rsid w:val="00EF34B9"/>
    <w:rsid w:val="00EF4521"/>
    <w:rsid w:val="00EF6061"/>
    <w:rsid w:val="00F03753"/>
    <w:rsid w:val="00F03A6F"/>
    <w:rsid w:val="00F11194"/>
    <w:rsid w:val="00F15FBE"/>
    <w:rsid w:val="00F1607D"/>
    <w:rsid w:val="00F161DD"/>
    <w:rsid w:val="00F24D2C"/>
    <w:rsid w:val="00F25A48"/>
    <w:rsid w:val="00F272E6"/>
    <w:rsid w:val="00F3799E"/>
    <w:rsid w:val="00F410D8"/>
    <w:rsid w:val="00F415BF"/>
    <w:rsid w:val="00F4225F"/>
    <w:rsid w:val="00F43277"/>
    <w:rsid w:val="00F45269"/>
    <w:rsid w:val="00F45D5C"/>
    <w:rsid w:val="00F47AA8"/>
    <w:rsid w:val="00F520AE"/>
    <w:rsid w:val="00F55394"/>
    <w:rsid w:val="00F55595"/>
    <w:rsid w:val="00F557BA"/>
    <w:rsid w:val="00F616C4"/>
    <w:rsid w:val="00F62500"/>
    <w:rsid w:val="00F67177"/>
    <w:rsid w:val="00F70104"/>
    <w:rsid w:val="00F70CA9"/>
    <w:rsid w:val="00F744F1"/>
    <w:rsid w:val="00F74A3D"/>
    <w:rsid w:val="00F84119"/>
    <w:rsid w:val="00F9204B"/>
    <w:rsid w:val="00F92430"/>
    <w:rsid w:val="00F93DB3"/>
    <w:rsid w:val="00F96712"/>
    <w:rsid w:val="00FA2DFA"/>
    <w:rsid w:val="00FA7B4B"/>
    <w:rsid w:val="00FB12FD"/>
    <w:rsid w:val="00FB1A7C"/>
    <w:rsid w:val="00FC72ED"/>
    <w:rsid w:val="00FC7B32"/>
    <w:rsid w:val="00FD191E"/>
    <w:rsid w:val="00FD4106"/>
    <w:rsid w:val="00FD4DCE"/>
    <w:rsid w:val="00FD7F9B"/>
    <w:rsid w:val="00FE00ED"/>
    <w:rsid w:val="00FE1ECB"/>
    <w:rsid w:val="00FE7C47"/>
    <w:rsid w:val="00FF0538"/>
    <w:rsid w:val="00FF568D"/>
    <w:rsid w:val="00FF6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9653"/>
  <w15:chartTrackingRefBased/>
  <w15:docId w15:val="{1D86CA1C-ACC4-4E38-BD99-3DA152C4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0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0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823"/>
    <w:pPr>
      <w:ind w:left="720"/>
      <w:contextualSpacing/>
    </w:pPr>
  </w:style>
  <w:style w:type="paragraph" w:styleId="Header">
    <w:name w:val="header"/>
    <w:basedOn w:val="Normal"/>
    <w:link w:val="HeaderChar"/>
    <w:uiPriority w:val="99"/>
    <w:unhideWhenUsed/>
    <w:rsid w:val="00EC4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9A7"/>
  </w:style>
  <w:style w:type="paragraph" w:styleId="Footer">
    <w:name w:val="footer"/>
    <w:basedOn w:val="Normal"/>
    <w:link w:val="FooterChar"/>
    <w:uiPriority w:val="99"/>
    <w:unhideWhenUsed/>
    <w:rsid w:val="00EC4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9A7"/>
  </w:style>
  <w:style w:type="table" w:styleId="TableGrid">
    <w:name w:val="Table Grid"/>
    <w:basedOn w:val="TableNormal"/>
    <w:uiPriority w:val="39"/>
    <w:rsid w:val="004B5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2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432"/>
    <w:rPr>
      <w:rFonts w:ascii="Segoe UI" w:hAnsi="Segoe UI" w:cs="Segoe UI"/>
      <w:sz w:val="18"/>
      <w:szCs w:val="18"/>
    </w:rPr>
  </w:style>
  <w:style w:type="character" w:styleId="Hyperlink">
    <w:name w:val="Hyperlink"/>
    <w:basedOn w:val="DefaultParagraphFont"/>
    <w:uiPriority w:val="99"/>
    <w:unhideWhenUsed/>
    <w:rsid w:val="000B1C0A"/>
    <w:rPr>
      <w:color w:val="0563C1" w:themeColor="hyperlink"/>
      <w:u w:val="single"/>
    </w:rPr>
  </w:style>
  <w:style w:type="character" w:customStyle="1" w:styleId="UnresolvedMention">
    <w:name w:val="Unresolved Mention"/>
    <w:basedOn w:val="DefaultParagraphFont"/>
    <w:uiPriority w:val="99"/>
    <w:semiHidden/>
    <w:unhideWhenUsed/>
    <w:rsid w:val="000B1C0A"/>
    <w:rPr>
      <w:color w:val="605E5C"/>
      <w:shd w:val="clear" w:color="auto" w:fill="E1DFDD"/>
    </w:rPr>
  </w:style>
  <w:style w:type="character" w:customStyle="1" w:styleId="Heading2Char">
    <w:name w:val="Heading 2 Char"/>
    <w:basedOn w:val="DefaultParagraphFont"/>
    <w:link w:val="Heading2"/>
    <w:uiPriority w:val="9"/>
    <w:rsid w:val="00620C0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20C0C"/>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B63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E5397-8B43-4415-9665-B42073A56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Adkisson</dc:creator>
  <cp:keywords/>
  <dc:description/>
  <cp:lastModifiedBy>Richard Gesick</cp:lastModifiedBy>
  <cp:revision>71</cp:revision>
  <cp:lastPrinted>2018-10-01T01:55:00Z</cp:lastPrinted>
  <dcterms:created xsi:type="dcterms:W3CDTF">2018-10-28T18:17:00Z</dcterms:created>
  <dcterms:modified xsi:type="dcterms:W3CDTF">2020-03-22T23:25:00Z</dcterms:modified>
</cp:coreProperties>
</file>